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ติดบัตรคนจนอะไรแบบนี้ คู่แข่งของเชียงรอง เป็นนายธนาคารมีชื่อเสียงโด่งดัง โอเค ก็คะแนนประชาธิปัตย์ก็ชนะอยู่แล้วล่ะ หัวหน้าพรรคประชาธิปัตย์ตอนนั้นท่านก็ไปช่วยหาเสียง เหมือนท่านก็ไปเปรียบเทียบน่ะ ผู้สมัครของเรานี่นะ ห้าง สินค้าขึ้นห้างคือคุณภาพดี อีกคนเป็นสินค้ามาเปรียบเทียบกันไม่ได้ เท่านั้นแหละกระแสตีกลับเลย // แล้วมันเป็นอย่างนี้ทุกครั้งนะคะ ทั้งการเลือกตั้งผู้ว่าฯ ด้วยนะ การเลือกตั้ง ส2562 นี่ใครจะไปคิดว่าประชาธิปัตย์ที่ครองพื้นที่ของกรุงเทพมหานคร สุดท้ายจะไม่ได้เลยสักที่นั่งเดียว เพราะกระแสของพลังประชารัฐในขณะนั้นที่พลเอกประยุทธ์ จันทร์โอชา กระแสของอนาคตใหม่ คุณธนาทร จึงรุ่งเรืองกิจตอนนั้นกระแสคุณธนาธรก็มาแรงมาก ๆ เลยค่ะ และก็ทำให้คนกรุงเทพฯ ก็แทคะแนนไป ร่วงลงมาหลายเขต ไม่ได้อยู่อันดับ 2 ด้วยนะคะ // อันดับ 3 อันดับ 4 มี // อันนี้ก็ไปแพ้พรรคอื่น ๆ นี่ อันนี้มันก็เป็นกระแสที่เกิดขึ้น ทำให้เกิดการเปลี่ยนแปลงเช่นเดียวกัน แต่ว่าความเปลี่ยนแปลงก็มีความหวัง ว่ากระแสของประชาธิปัตย์ของรอบนี้ ปี 2562 นี่นะคะ ก็อาจจะทำให้ประชาธิปัตย์ได้ที่นั่งกลับคืนมาก็ได้ และตอนนี้ถือว่าประชาธิปัตย์กำลังพลิกภาพของการเป็นพรรคเก่าแก่ คือ ภาพของการเป็นพรรคเก่าแก่คนก็จะมองถึงความเชย // มันไม่เหมาะกับยุคสมัยแล้ว // บางคนเรียกพรรคประชาธิปัตย์มีคำบูลลี่ที่รุนแรง เก่าแก่ แต่ทุกวันนี้นี่ ในยุคของคุณจุรินทร์มี MV MV ที่คนก็ฮือฮามาก ๆ เลยค่ะ แล้วก็เมื่อวานนี้ค่ะ เมื่อวานเอาภาพให้ดูนะคะ เป็นภาพรถคันเบอเริ่มเทิ่มเลยว่ารถนี่เอาไว้ทำอะไรนี่ แล้วคันใหญ่มากอลังการมาก // เหมือนพวกรถรางชมเมืองยาวเลยนะ // สรุปเขาเอาไว้ปราศรัยค่ะ แล้วก็บางจุดนี่เขาก็จะเอาผู้แทนฯ หรือแกนนำนี่นะคะ ขึ้นไปอยู่บนรถเป็นสิบ ๆ คนเลย เวทีเคลื่อนที่แล้วมันสามารถจะเคลื่อนที่ไปไหนก็ได้นี่นะคะ อันนี้ก็แบบเป็นมิติใหม่เหมือนกันนะ มีการแบบไปสร้างเวทีตามจุดต่าง ๆ แล้วเวทีแบบนี้สามารถไปจอด และไปปราศรัยตรงไหนก็ได้ // ติดไฟแดงนาน ๆ นี่นะ เหมือนไปแยกลำสาลีใช่ไหมพอรถติดปุ๊บ จับไมค์เลย แล้วพอมันมีสัญญาณนับถอยหลังไง อีก 10 วินาที คุณก็ปิดไมค์ ไปต่อนะครับ เขาพยายามจะดึงเขาพยายามจะเอาภาพคนใหม่ ๆ มา Balance ให้เห็นว่าเขาเก่าอย่างเดียวนะ คนเก่าก็มี คนใหม่ก็มี ทำงานร่วมกันได้ // ทีมงานอะไรต่าง ๆ เหล่านี้นะครับ อย่างอีกจังหวัดหนึ่ง จังหวัดตรัง รอบที่แล้วนี่ คุณณัฐทิยาเชื่อว่าประชาธิปัตย์ไม่เสียที่นั่งนะ เพราะอย่างไรเสียที่นั่งนี่ บ้านนายหัวชวนน่ะ // ไม่น่าจะเสีย // ปรากฏว่าถูกเจาะไข่แดง ปรากฏว่ารอบที่แล้วนี่ ประชาธิปัตย์ จังหวัดตรังไม่สามารถครองพื้นที่ได้หมดถูกเจาะไป รอบล่าสุดคุณสาธิต วงหนองเตย บอกว่าเก้าอี้ที่ถูกเอาไปนะ จากพลังประชารัฐนี่กลับมา จะต้องเป็นทั้งจังหวัดเลย ของประชาธิปัตย์นะครับ คุณสาธิตวงหนองเตยนะครับ แล้วก็ว่าที่ผู้สมัครนะครับ เขามีการทำ primary โหวตกัน คือ คัดเลือกผู้สมัครขั้นต้น คือ พรรคคัดเลือกแล้วนี่ ก็ต้องผ่านกระบวนการให้สมาชิกพรรคในจังหวัดรับรองนะครับ เป็นระดับจังหวัดนะ ก็มีการรับรองผู้สมัครของประชาธิปัตย์ปรากฏว่าคุณสาธิตนะครับ กระบวนการทาง Promary Vote ของพรรค และก็มั่นใจว่าทั้ง 4 เขตเลือกตั้งนี่จะเสียพื้นที่ให้กับพรรคพลังประชารัฐในพื้นที่เขตที่ 1ตอนนี้พรรคเองก็มีการดำเนินการและหาเสียงกันแบบเสร็จสิ้น การเลือกตั้งที่ผ่านมานะครับ คุณสาธิตก็บอกว่าไม่ประมาทแต่ก็จะมั่นใจว่ารอบนี้จะกวาดที่นั่งกลับคืนมาให้เป็นประชาธิปัตย์ทั้ง 4 เขต ทั้งจังหวัดเหมือนเดิมนะครับ // ค่ะ ผู้สมัครที่เคยอยู่ประชาธิปัตย์แล้วไปอยู่พรรคอื่นก็จะมาแข่งในพื้นที่นี้ // แต่ก่อนที่อยู่กันท่านชวนนี่ที่สภาฯ นี่ คุณสมบูรณ์ ชัยเวียงกูล รวมไทยสร้างชาติ // เพราะฉะนั้นรอบนี้จะเอาที่นั่งกลับคืนมาให้ได้นะคะ ไปเรื่องนี้หน่อย ไม่น่าเชื่อ ไม่น่าเชื่อว่ามันเกิดขึ้นนะคะ เมื่อวานนี้คุณรณรงค์ แก้วเพชรค่ะ ประธานเครือข่ายรณรงค์นำผู้เสียหายจำนวนหนึ่งไปแจ้งกับ กกต. ค่ะ ให้ตรวจสอบจริยธรรมของหัวหน้าพรรคหนึ่งค่ะ เบี้ยค่าหวยค่ะ หวยใต้ดินด้วยนะ // หมายถึงหวยใต้ดินซื้อหวย ซื้อหวยใต้ดินแล้วไม่จ่ายเงิน ชักดาบ แล้วไม่ได้แค่แบบ 100-200 นะคะ เป็นแสนค่ะ // ซื้อหวยเป็นแสนเลยเหรอ // ตัวแทนจาก 2 จังหวัด คือ จังหวัดเชียงราย กับจังหวัดจากจังหวัดเชียงรายบอกว่า เธอนี่เป็นคนรับโพยหวย // หมายถึงคนมาร้องเรียนนี่เป็นคนเดินโพย // และก็มีหัวหน้าพรรคการเมืองหนึ่ง กับพี่สาว มาสั่งซื้อทางแอปแล้วไม่จ่ายสตางค์ทั้งหมด 440,000 บาท เธอเป็นคนกลางที่ต้องส่งโพยหวยให้กับเจ้ามือ เพราะฉะนั้น ต้องจ่ายเงินตรงนี้ให้กับเจ้ามือแทน // ถ้าไม่จ่ายให้กับเจ้ามือก็เอาเรื่องใช่ไหม // พอทวงถามไปเขาก็ไม่จ่ายค่ะ แล้วเขาก็อ้างว่านำเงินที่จะต้องจ่ายค่าหวยน่ะ ไปขึ้นศาลเรียบร้อย เพราะว่าพรรคเขามีคดีความก็เลยเอาเงิน… // ไม่รู้ // ท่านหัวหน้าซื้อหวยดิฉันน่ะ // อีกคนหนึ่งจากสุพรรณบุรีค่ะ บอกว่าเขาก็เป็นคนเดินหวยเหมือนกัน เป็นคนรับโพยหวยเหมือนกัน แล้วหัวหน้าพรรคคนนี้ติดเงินเธอ 210,000 บาทค่ะ มาสั่งซื้อหวยทางแอป 2 ครั้ง ครั้งแรกจ่ายเงินไม่ครบ พอครั้งที่ 2 คุณ พอครั้งแรกไม่จ่ายใช่ไหม ครั้งที่ 2 ก็กล้ามาสั่งอีก แล้วบอกว่าเอาสิ ถ้าเธอไม่ยอมให้ฉันซื้อนี้ ฉันจะจ่ายเงินครั้งแรกให้เธอไม่ครบนะ คื มีข่มขู่ // มีอำนาจต่อรอง // แล้วก็บอกว่าเขานี่ มีตำแหน่งหน้าที่ทางการเมือง มีทั้งบ้าน มีทั้งรถใช้การันตีไม่ได้หรืออย่างไร ค่าหวยแสน 2 แสนฉันไม่โกงหรอก สุดท้ายไม่จ่าย สุดท้ายก็ไม่จ่าย ทีนี้ นักข่าวก็มาถามก่อนหน้านี้ได้มีการไปแจ้งความไหม คุณรณรงค์บอกมายื่น กกต. ก็เหมือนไปแจ้งตำรวจนั่นล่ะ สุดท้ายถ้า กกต. ตรวจสอบพบว่าผิดจริงก็จะส่งต่อให้ตำรวจต่อไป คำถาม ก็คือคนที่มาร้องน่ะ คนที่มาร้องน่ะ คุณเป็นคนเดินโพยผิดกฎหมายด้วยใช่ไหม แต่ว่าการมาในครั้งนี้ ทั้ง 2 คนบอกว่า ใช่ ยอมรับสภาพว่าเป็นเรื่องผิดกฎหมาย แต่จำเป็นจะต้องมาร้องค่ะ // ครับ คือ ถ้าเราเจ็บเขาก็ต้องเจ็บด้วย จะให้เจ็บฝ่ายเดียวได้อย่างไร // ให้มันพังกันทั้ง 2 ฝ่ายนี่ล่ะ ฉันจะพังคนเดียว แทงหวยกันที 400,000 200,000 นี่นะ มีอยู่ตอนหนึ่งคุณณันฑิยา ตัวแทนจากสุพรรณบุรีบอกว่าเธอกับหัวหน้าพรรคคบกันมานานแล้ว หลังจากนั้นก็โทรศัพท์มาหาตนแล้วถามว่าทำอะไรอยู่ ก็ตอบว่ากำลังจดโพยหวยอยู่ ก็เลยซื้อนี่นะ ถ้าไปโรงพักนี่ แล้วก็มาบอกว่า ตำรวจคะมาแจ้งความค่ะ // ค่ะ // นาย ก นี่มาซื้อหวยฉัน 400,000 แล้วไม่จ่ายเงิน แล้วคุณเป็น… แล้วดิฉันเป็นคนเดินโพยเพราะว่าผิดกฎหมายนะ // อันนี้มาแจ้งแล้วเป็นข่าวก็ผิดกฎหมายเหมือนกันนะคะ // ก็ตำรวจท้องที่รับไปดำเนินการ // อันนี้ ไปแจ้ง กกต. ปุ๊บนี่นั่นหมายความว่าการเป็นหัวหน้าพรรคของเขานี่ ก็ตรวจสอบเรื่องจริยธรรมด้วยนะคะ หัวหน้าพรรค คุณณันฑิยา พรรคอะไรล่ะ // พรรคอะไร คุณบอกกว้าง ๆ แบบนี้นะ // เขามีคำใบ้ไหม // มีเขาบอกเป็นหัวหน้าพรรคที่มีสมาชิกที่เป็นเคยเป็นครูที่ชอบเล่นหวย ใครนะ ครูปรีชาหรือเปล่า ล่าสุดน่ะ // ทีเปิดตัวมาใช่ไหม // ที่เปิดตัวมาล่าสุดคือครูปรีชาหวยอยู่นี่ // แล้ววันนั้นก็เปิดตัวว่าจะไปอยู่พรรคไหนใช่ไหม เราก็เดาไปนะ เราก็เดาไปนะ // เราก็เดาไป ไม่ได้เปิดชื่อ ตายแล้ว // ซื้อหวยกันที 400,000-500,000 รวยมหารวยเลยนะ // ปัญหาคือไม่ถูกนี่สิ พอไม่ถูกก็ไม่ไปจ่ายสตางค์ค่าหวยเขานะ มาถึงเรื่องสำคัญค่ะ สายด่วน 1444 ของ กกต. // สายด่วน กกต. // ช่วงนี้นี่นะคะ เขาเปิดโอกาสให้คนได้ลงทะเบียนใช้สิทธิเลือกตั้งล่วงหน้ากัน ทั้งเลือกตั้งล่วงหน้านอกเขต เลือกตั้งล่วงหน้านอกราชอาณาจักรนะคะ เขาก็เปิดกันไป เขาก็มีหลายอย่างที่มีการโทรศัพท์ไปสอบถามสายด่วน กกต. เบอร์ 1444 นะคะ เมื่อวานนี้ค่ะ ทางสำนักงาน กกต. นี่นะคะ ก็ออกมาเปิดเผยล่าสุดหลังจากที่เปิดให้ลงทะเบียน เพื่อขอใช้สิทธิ์เลือกตั้งล่วงหน้าสมีประชาชนจำนวนมากทีเดียวค่ะ โทร. มาสอบถามถึงความชัดเจน เกี่ยวกับวันเลือกตั้งล่วงหน้าว่าเป็นวันไหนซึ่งอันนี้ชัดเจนแล้วเป็นวันที่ 7 พฤษภาคม คือ ก่อนวันเลือกตั้ง 1 อาทิตย์ นะคะ เลือกตั้งล่วงหน้า คือ วันที่ 7 พฤษภาคมนะคะ ถามเพราะว่าพอกรอกรายละเอียดการลงทะเบียนล่วงหน้าไปแล้วยังมีความสับสน จึงกดยกเลิกการลงทะเบียนไป เพราะเมื่อกรอกข้อมูลเรียบร้อยแล้ว จะมีหน้าต่างขึ้นมา เกี่ยวกับรายชื่อผู้ลงทะเบียน ส่วนแรกก็จะระบุถึงวันเลือกตั้ง 14 พฤษภาคม ชื่อ นามสกุล จังหวัด หน่วยเลือกตั้งของผู้ลงทะเบียนใช้สิทธิ ส่วนรายละเอียดที่ 2 จะเป็นการแจ้งรายละเอียดสถานที่เลือกตั้งที่ลงทะเบียนไว้นะคะ ก็คือคุณสะดวกที่ไหน คุณก็ไปแจ้งในส่วนที่ 2 จังหวัด สถานที่ และวันที่จะไปใช้สิทธิคือ วันที่ 7 พฤษภาคม ทีนี้ปัญหา คือ พอคุณกดยกเลิกไปแล้วน่ะ คุณจะไม่สามารถลงทะเบียนอีกครั้งได้ // ยุ่งเลยสิ // นี่ล่ะ คือเหมือนกับว่าคนไม่ค่อยมั่นใจในข้อมูลของตัวเอง // ว่าข้อมูลใช่หรอืเปล่พอไปกดยกเลิกปุ๊บนี่ // ยกเลิกเพื่อที่จะกรอกใหม่ // เขาก็บอกว่า ระบบมันไม่สามารถให้ลงทะเบียนอีกครั้งได้ค่ะ // นั่นน่ะสิ ก็เลยทำให้เกิดความสงสัยว่าขั้นตอนการลงทะเบียนเสร็จสิ้นเรียบร้อยแล้วหรือเปล่า ก็ต้องโทรศัพท์มาสอบถาม กกต. ที่เบอร์นี้แหละ กกต. ขอย้ำนะคะ ว่าการเลือกตั้งล่วงหน้าจะ โดยผู้มีสิทธิ์เลือกตั้งไปใช้สิทธิ์ได้ที่ตัวเองทะเบียนเลือกตั้งล่วงหน้าไว้ โดยจะเปิดให้ลงคะแนนในวันเลือกตั้งล่วงหน้านะคะ 8 โมงเช้า ถึง 5 โมงเย็น ขอให้ประชาชนไม่ต้องตกใจ เมื่อขั้นตอนการลงทะเบียนขึ้นหน้าต่างแจ้งเตือนเพราะเป็นการแจ้งรายละเอียดในการลงทะเบียนและแจ้งสถานที่ที่จะไปใช้สิทธิเมื่อลงทะเบียนเสร็จเรียบร้อยแล้ว ให้ไปตรวจสอบสิทธิเลือกตั้งอีกครั้งหนึ่งว่าจะต้องไปเลือกตั้งที่ไหน โดยไปที่เมนูตรวจสอบสิทธิ์ แล้วก็กรอกหมายเลขบัตรประชาชน 13 หลักของท่าน มันก็จะแสดงข้อมูลรายละเอียดให้นะคะ อย่างไรก็ตามสำหรับใครที่ลงทะเบียนออนไลน์ไม่สำเร็จ หลังจากยกเลิกไปแล้ว ก็ต้องไปใช้ช่องทางอื่นค่ะ ก็ต้องไปที่การยื่นนายทะเบียนท้องที่เขตหรือว่าทางไปรษณีย์ คือ กกต. ในการแจ้งได้ประมาณ 4 ช่องทางด้วยกัน สำหรับใครที่พลาดไปแล้ว กดยกเลิกไปแล้ว คุณลงทะเบียนใหม่ไม่ได้ แต่ว่ามีความตั้งใจอย่างมาก ที่จะเลือกตั้งรอบนี้ให้ได้นี่นะคะ ซึ่งอยากให้มีความตั้งใจแบบนั้น ไปลงทะเบียนในช่องทางอื่น ๆ // นี่นะครับ ก็ต้องไป On site ก็คือไปที่หน่วยงานเลย ไปที่สถานที่นายทะเบียนท้องที่นะครับ // หรือทางไปรษณีย์ก็ได้นะคะ วิธีการนี่เดี๋ยวท่านเข้าไปในเว็บไซต์ กกต. เขาก็จะมีวิธีการในการบอกให้ว่า วิธีการลงทะเบียนนี่ช่องทางไหนได้บ้างนะคะ // นายทะเบียนท้องที่ ถ้าเป็นต่างจังหวัดก็ที่อำเภอ อย่าลืมนะครับ มีเวลาตั้งแต่วันที่ 27 ถึง 13 เมษายน ในเรื่องของการลงทะเบียนนะครับ เลือกตั้งล่วงหน้า เลือกตั้งนอกเขต เลือกตั้งนอกราชอาณาจักรนะครับ มาดู // คู่นี้ มาที่คู่นี้กัน // คู่มวยหยุดโลก // คู่เอกที่คนรอคอยว่าแต่ละวันนี่จะมีข้อมูลอะไรเปิดเผยอะไรออกมา // ค่ะ นะคะ ล่าสุดค่ะ หลังจากที่คุณชูวิทย์ ออกอาวุธหนักเลยค่ะ เป็นใบเสนอราคา 300,000 บาทของทนายตั้ม ทนายตั้มก็บอกว่ารอการแถลงข่าวชี้แจงของผมก็แล้วกัน เมื่อวานนี้นะคะ ได้มีการแถลงข่าวชี้แจงเรื่องนี้ค่ะ เขาให้เหตุผลแบบนี้ เขายกตัวอย่าง จะได้เข้าใจง่าย ๆ เขาบอกว่ายกตัวอย่างวันที่ 17 กุมภาพันธ์ ที่ผ่านมา คดีของนายตี้ มาปรึกษากับทนายตั้มว่า มีญาติใช้มือถือแล้วไปกดโอนเงินเข้าพนันออนไลน์เป็นเงิน 40 ล้านบาท คืออันนี้เผลอเยอะนะคะ เผลอจริง ๆ หรือเปล่าไม่รู้ แต่เขาบอกว่าเผลอ เผลอกดโอนเงินเข้าเว็บพนันออนไลน์ 40 ล้าน เบื้องต้น นายตี้อ้างว่าได้ไปตามเรื่องกับตำรวจไซเบอร์และก็มาทราบว่าเรื่องนี้ก็เกี่ยวข้องกับผู้บังคับบัญชาระดับสูงของหน่วยงานนี้ด้วย แล้วถ้าหากตนเปิดชื่อไปยังไงก็โดนฟ้อง อย่างไรก็ต้องโดนฟ้อง ก็เป็นที่มาของค่าแถลงข่าว 300,000 เพราะเป็นสิ่งที่ตนควรได้ หากทำให้เขาได้รับเงินคืนมา แต่นี่ไม่ใช่การรีดไถ บอกว่าเอาเงินมาให้แล้วจะจัดแถลงข่าว แต่มีการนำทำใบเสนอราคาชัดเจน นอกจากนั้น ทนายตั้มยังบอกว่าตนทำเป็นใบเสนอราคา คุณจะมาทำหรือไม่ทำก็เป็นสิทธิของคุณ ถ้าคุณรับข้อเสนอผมได้ก็ทำ อย่างปีที่ผ่านมาก็แถลงข่าวหลายเรื่อง เคสของน้องพอส ทะเกับบริษัทค่ายเพลง ผมบอกพอสเลยว่าพี่โดนฟ้องแน่นะคะ แต่เด็กอันนี้น่าสงสารอันนี้ผมไม่เก็บเงินเลย และสุดท้ายผมก็โดงฟ้องจริง ๆ พอผมโดนฟ้องมันก็เป็นต้นทุนที่เขาต้องไปรองรับ คือ เหมือนประหนึ่งว่าเงินที่เขาเรียกเก็บนี่ มันเป็นเหมือนเป็นค่าความเสี่ยงที่เขาจะต้องแบกรับกับการที่แถลงข่าวไปปุ๊บอาจจะโดนฟ้อง เงินจำนวนนี้ก็สามารถนำไปเป็นค่าใช้จ่ายในการทำคดีความได้ประมาณนั้นนะคะ แล้วก็ยังเป็นของค่าปรึกษาของทนายตั้มด้วยนะคะ เขาบอกว่าผมเรียกค่าแถลง 300,000 จริง ๆ ค่าปรึกษาผม เวลาคนโทรศัพท์มาปรึกษาผมก็คิดเงิน แล้วเขาก็ชี้แจงหมดนะคะ อย่างเช่น ถ้าปรึกษากับลูกน้อง 20 นาที คิด 1,000 ค่าปรึกษากับทนายตั้ม 1,500 และถ้ามาหาผมที่สำนักงาน ผมคิด 3,000 เขาก็จะมีเรทแบบนี้ของเขาอยู่นะคะ เดี๋ยวไปฟังคำชี้แจงของทนายตั้ม ในเรื่องเงิน 300,000 ค่ะ ในเรื่องคดี 1 คดีรองนายกผมเก็บสตางค์ค่าแถลงนะครับ อีกอันหนึ่ง ก็คือคดีทหารที่ไปตาามไล่ยิงคน ที่ผมให้ทุกคนมาที่นี่ แล้วก็ไปดูรถผู้เสียหายนี่ ที่เขาถูกไล่ยิง เคสนี้ผมไม่ได้เก็บเงินนะครับ เหตุผลที่ทำไมบางเคสผมต้องเก็บเงิน บางเคสไม่เก็บเงินเพราะอะไร ผมไม่ใช่ว่าไปบอกว่าอันนี้คือค่าแถลงข่าว และไปให้พี่ ๆ นักข่าว แล้วก็เรียกพี่ ๆ สื่อมวลชน ไอ้ที่ผมเก็บค่าแถลงข่าวนี่ เพราะว่าบางเคสเราสู้กับคนมีอิทธิพล เขาฟ้องกลับผมแน่ แล้วไอ้ค่าใช้จ่ายที่เวลาผมโดนฟ้องแล้วนี่ ผมจะทำอย่างไร ผมจะไปเบิกกับอีกรอบหรือไม่ใช่ ผมก็เลยคิดไว้เลยว่าเรื่องนี้ผมถูกฟ้องแน่นอน ผมขอคิดนี่ล่ะ ค่าแถลงข่าวแล้วก็ติดตามเรื่องทั้งหมดนี่เป็นจำนวนเงินเท่านี้ ๆ แล้วแต่ว่าผมหนักแค่ไหนกับเรื่องนั้น ผมไม่เคยไปไถ ไม่เคยไปไปไถนะครับ ไม่เคยไปไถว่าเอาเงินมาให้ผม ผมจะจัดแถลงข่าว ผมทำเป็นใบเสนอราคานะครับ พี่ชูวิท พี่ชูวิทเคยทำธุรกิจสุจริตหรือเปล่านะครับ ผมไม่ได้ไปมุบมิบ เอาเงินกัน // แล้วเงิน 300,000 น่ะค่ะ แถลงข่าวอย่างนี้ค่ะ ในมุมมองของสื่อน่ะค่ะ จรรยาบรรณของสื่อเขาไม่ได้ไปเกี่ยวข้องกับเรื่องเงินด้วย มันอาจจะ สื่อเองอาจจะมีความไม่สบายใจ อาจจะตกเป็นเหยื่อไหมคะ // เอาง่าย ๆ พี่ตั้มมาหลอกใช้สื่อหรือเปล่า // หลอกอะไร ผมมา ผมก็ ผมก็มีเนื้อหาข่าวให้มาคือ ไอ้ที่ลงนะ ว่าไอ้ค่าแถลงข่าวมันอาจจะ เลขาฯ อาจจะลงอะไรที่มันง่ายไปหน่อย ค่าดำเนินการหากทนายตั้มถูกฟ้อง ถ้าอย่างนี้มันจะเหมาะสมกว่านะ แต่ว่าอันนี้อาจจะคิดง่ายไป ผมอาจจะไปบอกกับทางทีมงานว่าอาจจะปรับเปลี่ยนถ้อยคำ ที่ผมมานั่งแถลง มันเป็นค่าเสี่ยงภัย ที่ผมถูกฟ้องในอนาคตแล้วผมก็ไม่ได้เก็บทุกคดี ผมเรียกเก็บเฉพาะที่ผมถูกฟ้องแน่ และลูกความมีกำลังจะจ่าย // ด้วยความเคารพ หากสื่อมีแนวคิดว่าจะบอยคอตต์พี่ตั้ม ในกรณีพี่ตั้มรับเงินมา เพื่อที่จะมาออกทีวีออกสื่อนี่ ตรงนี้ // อันนี้บอกพี่ ๆ นักข่าวเลย เพราะว่าผมน่ะ ได้บอกไปชัดแล้วว่าผมไม่ได้ไปเอามาว่าค่าที่ผมมานั่งตรงนี้ มันมีสิ่งต่อไปที่ผมจะต้องทำ แล้วผมถูกฟ้อง ผมว่าผมชัดเจนแล้ว // ชัดเจนแล้วนะ เป็นค่าเสี่ยงภัยเผื่อจะถูกฟ้องในอนาคตในการออกมาพูดแล้วก็สื่อก็ถาม เอ๊ะ แบบนี้ใช้สื่อเป็นเครื่องมือหรือเปล่า ทนายตั้มบอกว่าก็สื่อก็ได้เนื้อหาของผมไปนะครับ คือมันก็พัวพันอิรุงตุงนังกันไป ทนายตั้มนี่ เป็น content แล้วก็เพิ่มยอดวิว ยอดกดไลค์ แล้วได้ค่าโฆษณาตามมา ซึ่งมันเอื้อกันไปเอื้อกันมา ประมาณอย่างนั้น //เราก็เห็นนะ เราเห็นเบื้องลึกเบื้องหลังว่าสิ่งที่เกิดขึ้นหน้าฉากก่อนหน้านี้ เป็นความ เการความจริงใจในการทำเพื่อประชาชน เพราะเขาใช้ชื่อว่าทนายประชาชน // มูลนิธิทนายเพื่อประชาชน พอมาเห็นเบื้องลึกเบื้องหลังว่าคุณก็ได้ประโยชน์ผมก็ได้ประโยชเหมือนกัน ต่างฝ่ายต่างได้ประโยชน์เหมือนกัน win win มันก็เลยทำให้คนอาจจะรู้สึกผิดหวังในสิ่งที่ภาพที่ปรากฏออกมาก่อนหน้านะคะ เมื่อวานนี้มีเฟซบุ๊กท่านหนึ่งค่ะ ออกมาเปิดเผยถึงเรื่องราวที่มันเป็นรายละเอียดของค่าใช้จ่ายในการที่จะเข้าไปปรึกษาทนายชื่อดังคนหนึ่ง // คือ ผู้หญิงท่านนี้เป็นผู้ที่เคยใช้บริการนะ ปรึกษาตามเรทราคาที่ว่านี่นะครับ // ทนายตั้มก็ได้ชี้แจงอย่างละเอียดแล้วว่าถ้ามาปรึกษาเขานะ ปรึกษาทางโทรศัพท์ Rate นี้ แต่ปัญหา ก็คือว่าพอได้คุยจริง ๆ มันไม่เป็นไปตามเงื่อนไข ผู้ใช้ Facebook ท่านนี้นี่นะคะ ชื่อว่า Big and Design ออกมาพูดถึงประสบการณ์ของเขา ในการที่ได้ใช้บริการทนายความท่านนี้นะคะ บอกว่าด้วยความที่ไม่ได้รับความเป็นธรรม ก็เลยอยากจะมีที่พึ่งทางหาทนายของประชาชนท่านหนึ่ง แต่มีค่าบริการในการพูดคุยทางโทรศัพท์ 1,500 บาท ด้วยความหวังแห่งทางสว่างก็เลยทำตามขั้นตอนก็เลยโอนเงินไปก่อนนะคะ โอนเงินไปให้ 1,500 เพื่อจะปรึกษา 20 นาที ซึ่งพอทนายท่านนี้รับสายก็แนะนำตัวไปว่ามันมีเรื่องคดีพลอยแดงนะ คุยได้แค่ 2 นาที ไปได้ 2 นาที ปรากฏว่าคุยไปทนายท่านนี้บอกว่าเรื่องนี้ดีนะ ต้องออกสื่อครับ // ก็เลยนัดเจอค่ะ ที่สำนักงาน แล้วทิ้งท้ายว่าให้นัดกับเลขาฯ ต่อเลย แล้วก็วางสายไป เลขาฯ เลยบอกว่าถ้าต้องมาเจอที่สำนักงานต้องจ่าย 3,000 บาทค่ะ // เมื่อกี้คุยไปแค่ 2 นาทีเองน่ะ // นั่นน่ะสิ อยู่ที่ว่าคิดค่าที่ปรึกษานะคะ ก็คือว่าคุณบอกว่าจะได้คุย 20 นาที แต่ทำไมผมได้คุยแค่ 2 นาที แถม พอมาเจอตัวต้องจ่ายเพิ่มอีก 3,000 อีกต่างหาก บอกว่าคดีน่าสนใจน่าจะแถลงข่าว // คือทำไมไม่อีก 18 นาทีที่เหลือ ไม่คุยให้คำปรึกษามาจนครบก่อน แล้วจะมาเจอกันไม่เจอกันนี่ก็เป็นอีกเรื่องหนึ่ง อันนี้ไปตัดบทแค่ 2 นาที เพราะฉะนั้น ลูกค้าหรือคนที่อยากจะได้คำปรึกษาก็ต้องจ่ายสตางค์เพิ่มอีกเพื่อที่จะปรึกษาเพื่อที่จะเห็นหน้า อันนี้คือประเด็นที่เขาต้องการจะสื่อสารว่าเขารู้สึกว่าเขาไม่ได้รับความเป็นธรรมของเรื่องนี้ ในฐานะที่เขาเป็นทนายประชาชน // ครับ แล้วเขาก็เอาบทสนทนาทางไลน์กับเลขาฯต่าง ๆ มา // ค่ะ // อย่างที่เขาโพสต์นั่นล่ะนะครับ // ทีนี้เรื่องถูกเปิดเผยออกมานี่ เมื่อวานนี้คุณวิเชียร มุกไทสงนะคะ ก็ได้มีการเปิดเผยถึงเรื่องนี้บอกว่าเอกสารที่คุณชูวิทย์นำมาแสดงยังไม่มีความชัดเจนนะคะ ว่ามีค่าอะไร เพียงเท่านี้ยังไม่สามารถเอาผิดในฐานะทางสภาทนายความได้ แต่ในทางปฏิบัติทนายความเรียกรายได้วิชาชีพเป็นเปอร์เซ็นต์คำนวณจากโดยตกลงกับตัวความ กับลูกความว่าจำนวนเท่าไร ตรงกันข้าม หากทนายไปทำสัญญาว่าถ้าชนะคดีมาเท่าไรต้องจ่ายให้ทนายความเท่านั้นเท่านี้ เป็นเงินที่ได้มานอกเหนือจากค่าวิชาชีพข้อตกลงแนวนี้มีแนวคำพิพากษาออกมาแล้วว่าทำไม่ได้นะคะ // ค่ะ // ทีนี้มันมีประเด็นนิดหนึ่งนะครับ เรื่องของการแถลงเมื่อวานนี้นับจากเรื่องแถลง 300,000 แล้วนี่ ก็มีแถลงของคุณทนายตั้มที่มีกเอาไว้ก่อนล่วงหน้าว่าจะมีการเปิดเผยข้อมูลที่ก่อนหน้านี้ออกมาแฉว่ามี 2 นายพลตำรวจ ที่มาพร้อมกับนายบ่อนการพนันแล้วถือถุงเงินมาให้คุณชูวิทย์ // คือเขาเปิดเผยว่าที่สุดท้ายทนายตั้มบอกว่าไม่ใช่ 6 ล้านหรอก เป็น 10 ล้าน ถุงเงินนั้นนี่ ทนายตั้มก็ออกอาวุธให้กับชูวิทย์อีก 1 รอบนะคะ ระบุชื่อเลยว่าตำรวจ 2 นายนั้นคือใคร รายแรกเป็นอดีตตำรวจยศพลตำรวจโท นายที่ 2 เป็นนายตำรวจ ยศพลตำรวจตรี เป็นนายตำรวจระดับสูงของหน่วยงานหนึ่งที่ดูแลเรื่องของเงิน // การตรวจสอบ // การตรวจสอบเรื่องของเงินนี่ บอกแค่นี้พอนะคะ แต่การแถลงข่าวนี่บอกชื่ออะไรเสร็จสรรพเลยนะคะ ทีนี้ทนายตั้มก็แถลงนะคะว่าที่แท้แล้วนี่นะคะ นายตำรวจนี้นี่ เป็นคนที่นำเงินของสารวัตรซัวร์มามอบให้กับคุณชูวิทย์ และเรื่องที่ต้องการปิดปากไม่ใช่เรื่องของพนันออนไลน์ด้วย แต่เป็นเรื่องของอาบอบนวดลา ลาลิซานะคะ เดี๋ยวไปฟังเรื่องที่ได้แถลงเรื่องนี้ค่ะ // การมอบถึงเงินดังกล่าวที่พี่ชูวิทย์บอกว่าเป็นเงินจำนวน 6 ล้านนะครับ มีข้าราชการตำรวจนะครับ ที่อยู่นอกราชการคนหนึ่งอยู่ร่วมด้วยนะครับ พี่ชูวิทย์บอกว่า 3 กุมภาพันธ์ เป็นวันที่ได้รับเงินใช่ไหมครับ ลาลิซ่าใช่ไหมครับ แต่ทุกคนลองย้อนไปดูไทม์ไลน์ทั้งหมดเลย ก่อนวันที่ 3 กุมภาพันธ์ พี่ชูวิทย์ไม่เคยมีการพูดถึงลาลิซ่าเลยนะครับ แล้วไอ้คนเจ้าของถุงเงินนี่ จะรู้ได้อย่างไรว่าพี่ชูวิทย์จะมาเปในวันที่ 5 แสดงว่าจะต้องมีการคุยกันมาก่อนแล้วหรือเปล่า คือ ถ้าเกิดผมไม่ออกมาพูด ไม่มีทุกคน ไม่มีใครรู้หรอกครับว่าพี่ชูวิทย์ได้เงินจากเป็นเรื่องที่สังคมควรที่จะได้รับรู้ ถ้าเกิดว่าจะฟ้องผม ผมก็ต้องไปสู้คดีเอา ถ้าผมพิสูจน์ได้นะครับ ผมก็ไม่ผิด แต่ถ้าผมพิสูจน์ไม่ได้ผมก็เสีย 100แต่ผมไม่มีเงินถึง 100 ล้านหรอกครับพี่ชูวิทย์ พี่ชูวิทย์ก็ต้องฟ้องผมล้มละลาย // ครับคุณผู้ชมครับ วันนี้รายการเรามีความจำเป็นต้องหยุดนะครับ ต้องจบรายการนะครับ ก่อนเวลาเล็กน้อยนะครับ เนื่องจากมีรายการพิเศษนะครับ เรา 2 คนลาไปก่อน พบกันใหม่วันพรุ่งนี้ สวัสดีครับ</w:t>
      </w:r>
    </w:p>
    <w:p>
      <w:pPr>
        <w:pStyle w:val="BodyText"/>
      </w:pPr>
      <w:r>
        <w:t xml:space="preserve">[เสียงดนตรี]</w:t>
      </w:r>
    </w:p>
    <w:p>
      <w:pPr>
        <w:pStyle w:val="BodyText"/>
      </w:pPr>
      <w:r>
        <w:t xml:space="preserve">(คุณสายสวรรค์) สโทรศัพท์ประเทศไทยนำทุกท่านเข้าสู่การถ่ายทอดสด สมเด็จพระกนิษฐาธิราชเจ้า กรมสมเด็จพระเทพรัตนราชสุดาฯ สยามบรมราชกุมารีเสด็จพระราชดำเนินทรงเปิดการประชุมของสำนักงานพัฒนาวิทยาศาสตร์และเทคโนโลยีแห่งชาติของพัฒนาวิทยาศาสตร์และเทคโนโลยีแห่งชาติ 2556 ณ ศูนย์พัฒนาวิทยาศาสตร์ และเทคโนโลยีแห่งชาตำบลคลองหนึ่ง อำเภอคลองหลวง จังหวัดปทุมธานีค่ะ ซึ่งการจัดงานในปีนี้นะคะ จัดขึ้นภายใต้หัวข้อ สวทช. ขุมพลังหลัก วทน. เร่งการขับเคลื่อนโมเดลเศรษฐกิจ BCG สู่ความยั่งยืนค่ะ ซึ่งจัดขึ้นเป็นครั้งที่ 18 แล้วนะคะ วันนี้เป็นวันแรกนะคะ ในพิธีเปิดวันที่ 28-31 มีนาคม 2566 ค่ะ ในลำดับนี้นะคะ รถยนต์พระที่นั่งที่ได้ถึงอุทยานวิทยาศาสตร์ ประเทศไทย สำนักงานพัฒนาวิทยาศาสตร์และเทคโนโลยีแห่งชาติ ผู้ว่าราชการจังหวัดปทุมธานี พระพุทธเจ้าข้า ด้วยเกล้าด้วยกระหม่อม ลำดับนี้นะคะ ท่านผู้ว่าราชการจังหวัดปทุมธานี นาย… ผู้พิพากษาหัวหน้าศาล จังหวัดธัญบุรี ผู้บัญชาการมณฑลทหารบกที่ 11 ตำรวจภูธรจังหวัดปทุมธานี ปลัดกระทรวงการอุดมศึกษา วิทยาศาสตร์ วิจัยและนวัตกรรม และศาสตราจารย์ชูกิจ ลิมปิจำนงค์ ผู้อำนวยการสำนักงานพัฒนาวิทยาศาสตร์และเทคโนโลยีแห่งชาติเฝ้าทูลละอองพระบาทรับเสด็จค่ะ ผู้อำนวยการสำนักงานพัฒนาวิทยาศาสตร์และเทคโนโลยีแห่งชาติ พระพุทธเจ้าข้า นายกเหล่ากาชาดจังหวัดปทุมธานี และนางอุรชา รักษ์ตานนท์ชัย รองผู้อำนวยการสำนักงานพัฒนาวิทยาศาสตร์และเทคโนโลยีแห่งชาติ บริหารทูลเกล้าทูลกระหม่อมถวายพวงมาลัยค่ะ ลำดับนี้สมเด็จพระกนิษฐาธิราชเจ้า กรมสมเด็จพระเทพรัตนราชสุดาฯ สยามบรมราชกุมารี เสด็จพระราชดำเนินเข้าสู่ศูนย์วิทยาศาสตร์ประเทศไทยค่ะ ซึ่งการจัดงานในครั้งนี้ของ สวทช. นะคะ เป็นการจัดงานประจำปีนะคะ จัดขึ้นเป็นประจำ ครั้งนี้เป็นครั้งที่ 18 แล้วนะคะ ระหว่างวันที่ 28-31 มีนาคม 2566 ซึ่งมีการจัดงานอย่างเต็มรูปแบบนะคะ ทั้งกิจกรรมสัมมนาวิชาการและกิจกรรมสำหรับเยาวชน 53 หัวข้อ รวมทั้งการจัดแสดงผลงานในรูปแบบนิทรรศการอีก 72 ผลงานนะคะ และนี่เป็นบรรยากาศภายในห้อง Auditorium นะคะ บรรยากาศของการเฝ้ารอรับเสด็จ โดยสำนักงานพัฒนาวิทยาศาสตร์และเทคโนโลยีแห่งชาติหรือ สวทช. นั้นนะคะ มีบทบาทสำคัญเหมือนดั่งขุมพลังหลักของประเทศ ที่นำเอาเทคดีและนวัตกรรมมาพัฒนาระบบนิเวศน์ วิจัย ให้เข้มแข็ง เพื่อการขับเคลื่อนเศรษฐกิจไทยให้เติบโตอย่างก้าวกระโดดค่ะ นับตั้งแต่การจัดตั้ง สวทช. ภายใต้พระราชบัญญัติ พัฒนาวิทยาศาสตร์และเทคโนโลยี 2534 นับจนถึงปัจจุบันนี้เป็นเวลา 32 ปีแล้วนะคะ ที่สวทช. ได้นำความรู้ และความเชี่ยวชาญมาพัฒนาให้เป็นเทคโนโลยีและนวัตกรรม เพื่อช่วยยกระดับคุณภาพชีวิต และแก้ไขปัญหาเศรษฐกิจ ปัญหาสำคัญของประเทศให้เป็นผลอย่างเป็นรูปธรรมค่ะ อย่างเช่น PLATFORM รับแจ้งปัญหาเมืองอย่างทันท่วงที โดยประชาชนมีส่วนร่วม โปรแกรมช่วยโรงเรียนจัดสำรับอาหารกลางวัน ภายใต้งบประมาณที่ได้รับเทคโนโลยีจากปัญหาฝุ่นพิษ PM2.5 นะคะ รวมทั้งผลงานที่ใช้รับมือการระบาดใหญ่ของโรค COVID-19 ที่ผ่านมาค่ะ สมเด็จพระกนิษฐาธิราชเจ้า กรมสมเด็จพระเทพรัตนราชสุดาฯ สยามบรมราชกุมารี เสด็จเข้าสู่ห้อง Auditorium นะคะ และได้รับพระราชอาสน์ด้านบนเวทีค่ะ ในลำดับนี้นะคะ ท่านปลัดกระทรวงการอุดมศึกษา วิทยาศาสตร์ วิจัยและนวัตกรรม ศาสตราจารย์ ดร.ศิริเลิศ เข้าเฝ้าทูลธุลีพระบาท ทูลเกล้าทูลกระหม่อมถวายสูจิบัตรเอกสารประกอบการประชุมค่ะ ฝ่าละอองพระบาท ข้าพระพุทธเจ้า ศาสตราจารย์ ดร. ผูผู้อำนวยการสำนักงานพัฒนาวิทยาศาสตร์และเทคโนโลยีแห่งชาติ พร้อมด้วยผู้ณ ทีนี้มีความสำนึกในพระมหากรุณาธิคุณเป็นล้นพ้น ที่ใต้ฝ่าละอองพระบาทเสด็จเปิดงานการประชุมวิชาการประจำปี สำนักงานพัฒนาวิทยาศาสตร์และเทคโนโลยีแห่งชาติในวันนี้ ข้าพระพุทธเจ้าขอพระราชทานกราบบังคมทูลรายงานของ สวทช. และวัตถุประสงค์การจัดงานโดยสังเขป ดังนี้ สวทช. มีบทบาทสำคัญเป็นดั่งขุมหลังหลักของประเทศ ในการทำวิทยาศาสตร์และนวัตกรรมมาพัฒนาระบบนิเวศวิจัยและนวัตกรรมให้เข้มแข็ง เพื่อขับเคลื่อนเศรษฐกิจของประเทศ ให้เติบโตอย่างก้าวกระโดด นับตั้งแต่การจัดตั้ง สวทช. ภายใต้พุทธศักราช 2534 นับจนถึงปัจจุบันเป็นเวลา 32 ปี ที่ สวทช. ได้นำความรู้ ความเชี่ยวชาญมาพัฒนาให้เกิดเป็นเทคโนโลยีและนวัตกรรม เพื่อช่วยยกระดับคุณภาพชีวิตเพื่อมูลค่าทางเศรษฐกิจและแก้ไขปัญหาสำคัญของประเทศให้เห็นผลอย่างเป็นรูปธรรม เช่น Platform รับแจ้งปัญหาเมืองอย่างทันท่วงที โดยประชาชนมีส่วนร่วม โปรแกรมช่วยโปรแกรมสำรับอาหารภายใต้งบประมาณที่ได้รับรับ เทคโนโลยีรับมือกับฝุ่นพิษ PM 2.5 รวมทั้งผลงานที่รับใช้การระบาดของโรค COVID-19 การพัฒนานวัตกรรมและนวัตกรรมอาหารเสริมจากจุลินทรีย์สายพันธุ์ไทย การพัฒนาเทคโนโลยีตอบโจทย์พลังงานและการชนส่ง เป็นต้น การจัดการประชุมวิชาการประจำปี สวทช. ในครั้งนี้ จัดขึ้นเป็นครั้งที่ 18 ระหว่างวันที่ 28-31 มีนาคม 25666 อย่างเต็มรูปแบบ ทั้งกิจกรรมสัมมนาวิชาการ กิจกรรมเยี่ยมชม กิจกรรมนำเสนอเชิงธุรกิจ กิจกรรมวิทยาศาสตร์สำหรับเด็กและเยาวชน โดยตั้งเป้าเป็นเวทีในการนำเสนอผลงานของบุคลากรวิจัย แลกเปลี่ยนประสบการณ์ และเรียนรู้จากเครือข่ายพันธมิตร เอกชน และประชาชน สนับสนุนให้เกิดการพัฒนาและขับเคลื่อนเศรษฐกิจควบคู่ไปกับการพัฒนาสังคมและการรักษาสิ่งแวดล้อมยังสมดุล มั่นคง และยั่งยืน ภายใต้โมเดลเศรษฐกิจ BCG แบ่งการนำเสนอออกเป็น 4 การขับเคลื่อนและ 4 การส่งเสริม 4 การขับเคลื่อประกอบด้วย ตามสาขายุทธศาสตร์ ได้แก่ เกษตร อาหาร สุขภาพการแพทย์ พลังงานวัสดุและเคมีชีวภาพ และดิจิทัลและอิเล็กทรอนิกส์ 4 การส่งเสริมประกอบด้วย การส่งเสริมโครงสร้างพื้นฐานและสิ่งอำนวยความสะดวก การยกระดับความสามารถของกำลังคน การยกระดับเครือข่ายพันธมิตรต่างประเทศ และการปรับกฎหมายกฎระเบียบให้เอื้อต่อการพัฒนา BCG กิจกรรมที่จะเกิดขึ้นภายในงาน ได้แก่ การจัดสัมมนาวิชาการ และกิจกรรมสำหรับเยาวชน 53 หัวข้อ จัดแสดงผลงานในรูปแบบนิทรรศการ 72 ผลงาน ในโอกาสอันเป็นมงคลนี้ ข้าพระพุทธเจ้าพระราชทานราชานุญาตเบิกผู้เข้าเฝ้าทูลละอองพระบาท ผู้ชนะเลิศการประกวดโครงงานวิทยาศาสตร์รุ่นเยาว์ ครั้งที่ 25 ผู้ชนะเลิศการแข่งขันการออกแบบและสร้างหุ่นยนต์แห่งประเทศไทย ครั้งที่ 24 และผู้ชนะเลิศการแข่งขัน RoboInnovator Challenge 2022 2022 จำนวนรวมทั้งสิ้น 22 ราย ตามลำดับดังนี้ นาย วงศกร มาลาลักศมีบุญเต็ม นางสาวชุตินันทร์ สุขพงศ์จิรากุล นายติสร ณ พัทลุง นายเมธิน โชติวัฒนานายกิตติพัฒน์ นายพัคนันท์ พัศนาภิรมย์ นายกระสิดิส อุ้ยสีกุณ นางสาว เสนาพร นายสุพจ เหมพิทักษ์ นายอดิศร ยศนวม และนายกัน นาคเอี่ยม บัดนี้ได้เป็นเวลาอันเป็นอุดมมงคล ข้าพระพุทธเจ้าของพระราชทานวโรกาส กราบบังคมทูลใต้ฝ่าละอองพระบาท เปิดการประชุมวิชาการประจำปี ภายใต้หัวข้อ สวทช. ขุมพลังหลัก วทน. เร่งการขับเคลื่อนโมเดลเศรษฐกิจแบบ BCG สู่ความยั่งยืน เพื่อเป็นศิริสวัสดิ์และผู้ร่วมงานสืบไป ด้วยเกล้าด้วยกระหม่อม</w:t>
      </w:r>
    </w:p>
    <w:p>
      <w:pPr>
        <w:pStyle w:val="BodyText"/>
      </w:pPr>
      <w:r>
        <w:t xml:space="preserve">(สมเด็จพระกนิษฐาธิราชเจ้า กรมสมเด็จพระเทพรัตนราชสุดาฯ สยามบรมราชกุมารี) ข้าพเจ้ายินดีที่ได้มาเปิดการประชุมวิชาการประจำปีของ สวทช. หัวข้อ สวทช. ขุมพลังหลัก วทน. เร่งการขับเคลื่อนโมเดลเศรษฐกิจ BCG สู่ความยั่งยืน เร่งการขับเคลื่อนโมเดลเศรษฐกิจ BCG เพื่อความยั่งยืน สถานการณ์เชื้อไวรัสโคโรน่าที่ระบาดที่ผ่านมา แสดงให้เห็นว่าวิทยาศาสตร์ เทคโนโลยี และนวัตกรรม เป็นปัจจัยสำคัญที่ทำให้เรารับมือ COVID ได้อย่างมีประสิทธิภาพ การรักษาทำได้อย่างทันท่วงที ลดอัตราการสูญเสีย ปัจจุบันสถานการณ์ผ่อนคลาย แต่ก็มีประเด็นท้าทาย ทั้งเรื่องการฟื้นตัวทางเศรษฐกิจ สภาพภูมิอากาศที่เปลี่ยนแปลง ภัยธรรมชาติ ความเป็นอยู่ของประชาชน หรือด้านการศึกษา ประเด็นท้าทายเหล่านี้จะส่งผลกระทบน้อยลง ถ้าเรามีองค์ความรู้ที่เข้มแข็ง มีเทคโนโลยีที่ก้าวหน้า การส่งเสริมให้นักวิทยาศาสตร์ นักวิจัย นักวิชาการ ร่วมมือกันพัฒนางานวิจัยและนวัตกรรม เพื่อใช้เป็นเครื่องมือในการแก้ไขปัญหาและเพื่อการพัฒนาประเทศ ตามแนวคิดของโมเดลเศรษฐกิจ BCG เศรษฐกิจพร้อมกับรักษาสิ่งแวดล้อม ประชาชนได้รับโอกาสที่จะได้รับการพัฒนาความเป็นอยู่อย่างแต่เท่าเทียม เยาวชนสามารถเข้าถึงการศึกษาความรู้เพื่อพัฒนาตน และพัฒนาทักษะต่าง ๆ ให้พร้อม ที่จะทำอาชีพการงานในอนาคต จึงเป็นเป้าหมายหลักของประเทศในขณะนี้ ขอให้นักวิทยาศาสตร์ นักวิจัย นักวิชาการ ตลอดจนผู้เกี่ยวข้องทุกภาคส่วน มั่นมั่นในงานด้านวิจัย งานวิทยาศาสตร์และเทคโนโลยีตามที่ตั้งเป้าหมายไว้ตามสุจริตใจ และมีความรับผิดชอบ ให้สมที่เป็นขุมพลังในการพัฒนาประเทศชาติไปสู่ความเจริญอย่างยั่งยืน ข้าพเจ้าขอเปิดงานประชุมวิชาการประจําปี ณ บัดนี้ ขอให้การประชุมประสบผลสำเร็จตรงทุกประการ และให้ท่านทั้งหลายทั่วกันตลอดไป</w:t>
      </w:r>
    </w:p>
    <w:p>
      <w:pPr>
        <w:pStyle w:val="BodyText"/>
      </w:pPr>
      <w:r>
        <w:t xml:space="preserve">(คุณสายสวรรค์) สมเด็จพระกนิษฐาธิราชเจ้า กรมสมเด็จพระเทพรัตนราชสุดาฯ สยามบรมราชกุมาร ทรงได้มีพระราชดำรัสเปิดการประชุมวิชาการ ประจำปี 2566 ของสำนักงานพัฒนาวิทยาศาสตร์และเทคโนโลยีแห่งชาติ ภายใต้หัวข้อ สวทช. ขุมพลังหลัก วทน. เร่งขับเคลื่อน Model เศรษฐกิจ BCG เพื่อหลังจากจบพระราชดำรัชแล้วนะคะ สมเด็จพระกนิษฐาธิราชเจ้า กรมสมเด็จพระเทพรัตนราชสุดาฯ สยามบรมราชกุมารี เสด็จพระราชดำเนินลงจากเวทีค่ะ และเสด็จออกจากห้อง Auditorium นะคะ ค่ะท่านผู้ชมคะ ภายในวันนี้มีผู้บรรยายร่วมนะคะ ขอแนะนำนักวิเคราะห์อาวุโส สำนักงานพัฒนาวิทยาศาสตร์และเทคโนโลยีแห่งชาติ สวทช. และอีกท่านหนึ่งนะคะ ดร.นำชัย ชีววิวัฒน์ ผู้อำนวยการฝ่ายสร้างสรรค์สื่อและผลิตภัณฑ์ สวทช. ขอสวัสดีทั้ง 2 ท่านค่ะ ค่ะ การจัดงาน สวทช. มีการจัดงานเป็นประจำทุกปีนะคะ แต่ว่าในช่วงของสถานการณ์โรคระบาด COVID-19จัดงานเป็น Online ใช่ไหมคะอาจารย์ เพิ่งเป็นปีนี้เป็นปีแรกเลยนะคะ ที่เราเริ่มกลับมาจัดงานอย่างเต็มรูปแบบนะคะ ที่อุทยานวิทยาศาสตร์ ประเทศไทย นำท่านผู้ชมไปรับชมวีดิทัศน์ผู้ชนะเลิศการประกวดโครงงานของนักวิทยาศาสตร์รุ่นเยาว์ครั้งที่ 25 และผู้ชนะเลิศการแข่งขัน RoboInnovator Challenge 2022 ค่ะ วิทยาศาสตร์และเทคโนโลยีมีบทบาทสำคัญและอนาคต การเตรียมความพร้อมให้เยาวชนของเรามีทักษะทางวิทยาศาสตร์ เป็นเรื่องสำคัญอย่างมาก สวทช. จัดโครงงานของนักวิทยาศาสตร์รุ่นเยาว์ หรือ Young ในปี 2566 นี้ เป็นปีที่ 25 โครงการนี้เป็นกลไกสำคัญที่จะส่งเสริม สนับสนุนให้เยาวชนระดับมัธยมศึกษา ได้ทักษะความรู้ ความสามารถทางด้านวิทยาศาสตร์และเทคโนโลยี ได้สร้างสรรค์ผลงานนวัตกรรม และสังคม พร้อมคัดเลือกนักเรียน // หรือบรรยายเรื่องงาน เกี่ยวกับงาน Print สมเด็จพระกนิษฐาธิราชเจ้า กรมสมเด็จพระเทพรัตนราชสุดาฯ สยามบรมราชกุมารี ทรงตัดแถบแพรเปิดนิทรรศการเฉลิมพระเกียรติ กับวิทยาศาสตร์และเทคโนโลยีไทย วิทยาศาสตร์และเทคโนโลยี ของสำนักงานพัฒนาวิทยาศาสตร์และเทคโนโลยีแห่งชาติค่ะ // ที่ทูลกระหม่อมได้ประชุมกับยูเรเซียมโคลอมเบียที่จุฬาลงกรณ์และก็ประชุมแล้วนี่หลังจากที่ประชุมก็คิดว่าจะทำอะไรต่อดี ก็มีคนเสนอว่าน่าจะจัดเป็นกลุ่มคอนโซเทียม เป็นBME ก็เลยจัดเป็น BME ที่ถวายงานในทุกครั้ง ก็มีคนมาร่วมงาน 20 กว่าแห่ง พระพุทธเจ้าข้า แล้วก็มีงานนี้ ข้าพระพุทธเจ้าขออนุญาตให้ผู้อำนวยการ NANOTEC ทูลถวาย // ขอพระราชทานกราบบังคมทูลข้าข้าพระพุทธเจ้านางสาวันทนีย์NANOTEC และทำหน้าที่รองประธานคณะกรรมการภาคีวิศวกรรมชีวการแพทย์ไทย ขอพระราชานุญาตทูลเกล้าขอถวายรายงานพระพุทธเจ้าค่ะ ก่อตั้งตามพระราชดำริตามปี พ.ศ. 2548 อย่างที่อาจารย์ไพรัชได้กล่าวไป ครั้งนั้น สมเด็จพระกนิษฐาธิราชเจ้า ทรงร่วมงานประชุมวิชาการ และปัจจุบันภาคี DME ได้ดำเนินการมาครบ 18 ปี พระพุทธเจ้าค่ะ มีสมาชิก 26 หน่วยงาน สำคัญมีเกิดขึ้นเป็น 2 ระยะ ระยะแรกเป็น BME 1.0 ซึ่งเน้นการพัฒนากำลังพล และสร้างความเข้มแข็งทางวิชาการ ปัจจุบันมีอาจารย์และนักวิจัย รวม 626 คน พัฒนาบัณฑิต 3,000 กว่าคน พระพุทธเจ้าค่ะ มีนักศึกษาจบกลับมาทำงานอยู่กับประเทศไทย 50 คน ตัวอย่าง 3 นักเรียนทุน ได้แก่ ดร.จิราพร ซึ่งปัจจุบัน ปัจจุบันเป็นนักวิจัย NANOTEC สวทช. ทำงานวิจัยทางด้านชุดตรวจสำหรับการแพทย์และ Micronano ท่านที่ 2 ดร.กันภพ สำเร็จการศึกษาสหราชอาณาจักร อยู่ที่มหาวิทยาลัยธรรมศาสตร์ และ MTEC สวทช. ส่วนดร.จิราพร มีผลงานซึ่งในระยะที่ 2 ของงานภาคี DME ท่านอาจารย์ไพรัช ซึ่งทำหน้าที่เป็นประธานคณะกรรมการ ได้มีการผลักดันผลงานให้ไปสู่การใช้ประโยชน์ และจำหน่วย เชิงพาณิชย์ได้แก่ ชุดทดสอบและการประเมินประสิทธิภาพของการฆ่าเชื้อใน Auto พระพุทธเจ้าค่ะ ผลงานของ ดร.จิราพร NANOTEC ซึ่งถ่ายทอดให้กับเทคโนโลยีกับการประปาภูมิภาคเรียบร้อยแล้ว จะพัฒนาให้มีประสิทธิภาพเทียบเท่าการนำเข้าพระพุทธเจ้าค่ะ การ… // การประปาต้องตรวจน้ำที่มีเชื้อโรคค่ะ แล้วเวลากำจัดขยะทิ้งค่ะ เข้าลงสู่แหล่งน้ำ ใช่ค่ะ เขาต้องฆ่าเชื้อสิ่งที่ทิ้งก่อนที่จะไปทิ้งได้จริงค่ะ ซึ่งชุดตรวจน้ำเป็นการยืนยัน</w:t>
      </w:r>
    </w:p>
    <w:p>
      <w:pPr>
        <w:pStyle w:val="BodyText"/>
      </w:pPr>
      <w:r>
        <w:t xml:space="preserve">(สมเด็จพระกนิษฐาธิราชเจ้า กรมสมเด็จพระเทพรัตนราชสุดาฯ สยามบรมราชกุมารี) ไม่ต้องไปซื้อน้ำขวดเลย แแล้วเขาบอกว่าแต่ว่าไอ้ตัวแดง ๆ ของคุณน่ะ ทำอย่างไร น้ำสะอาดกว่า // แล้วมีอย่างอื่นด้วย อันนี้แล้ว ก็จะใช้วิธีเพาะเลี้ยงเชื้อพระพุทธเจ้าค่ะ เป็นยาฆ่าหญ้าแต่อันนี้เดี๋ยวรดลงไปยาฆ่ายา แล้วก็… มีศูนย์ NANOTEC เขาส่ง ดร.จามร ไปช่วย พระพุทธเจ้าค่ะ นอกจากนี้ก็จะมี Microneedle</w:t>
      </w:r>
    </w:p>
    <w:p>
      <w:pPr>
        <w:pStyle w:val="BodyText"/>
      </w:pPr>
      <w:r>
        <w:t xml:space="preserve">(สมเด็จพระกนิษฐาธิราชเจ้า กรมสมเด็จพระเทพรัตนราชสุดาฯ สยามบรมราชกุมารี) ส่งคนไปที่สามชายแดน ถ้า ตชด. นี่กรมทรัพยากรน้ำบาดาล</w:t>
      </w:r>
    </w:p>
    <w:p>
      <w:pPr>
        <w:pStyle w:val="BodyText"/>
      </w:pPr>
      <w:r>
        <w:t xml:space="preserve">(สมเด็จพระกนิษฐาธิราชเจ้า กรมสมเด็จพระเทพรัตนราชสุดาฯ สยามบรมราชกุมารี) แต่ว่าตอนนี้ก็พัฒนา ทหารก็ใช้ได้อยู่ // จริง ๆ เครื่องมือต้องให้ทหารใช้จึงจะเป็นประโยชน์มากกว่า // ถ้าตชด. นี้ ต้องใช้น้ำบาดาล ตรวจ… ตรวจ</w:t>
      </w:r>
    </w:p>
    <w:p>
      <w:pPr>
        <w:pStyle w:val="BodyText"/>
      </w:pPr>
      <w:r>
        <w:t xml:space="preserve">(สมเด็จพระกนิษฐาธิราชเจ้า กรมสมเด็จพระเทพรัตนราชสุดาฯ สยามบรมราชกุมารี) มันมีหลายประเด็น // นิทรรศการบางส่วนนะคะ ที่นำมาแสดงบางส่วนใน hall เห็นนี้ค่ะ มีนิทรรศการอะไรที่น่าสนใจบ้าง</w:t>
      </w:r>
    </w:p>
    <w:p>
      <w:pPr>
        <w:pStyle w:val="BodyText"/>
      </w:pPr>
      <w:r>
        <w:t xml:space="preserve">(ดร.นำชัย) ผลงานวิจัยที่นำมาแสดง ภาษาอังกฤษเรียกว่า Auto Crate อย่างสมบูรณ์นะครับ หมายความว่าจะไม่มีเชื้อชนิดใดที่ผ่านการฆ่าเชื้อลักษณะนี้ได้ เป็นการต้มด้วยหม้อนึ่งความดันนะครับ ก็เป็นวิธีการแบบหนึ่ง ซึ่งนำไปใช้ประโยชน์ในเชิงอุตสาหกรรมอย่างมากพอสมควรครับ อันนั้นก็เป็นอีกแบบหนึ่งซึ่งเมื่อกี้ท่านอาจจะได้เห็นไปแล้วว่า มีเข็มขนาดจิ๋วมากนะครับ ซึ่งสามารถใช้ในการนำส่งยาหรือว่าสามารถเก็บตัวอย่าง สามารถนำมาวินิจฉัยทางการแพทย์ได้ พวกนี้ค่อนข้างดีนะครับ มันจะมาทดแทนเข็มฉีดยาในอนาคตนะครับ เพราะว่าไม่เจ็บนะครับ มันเล็กมากครับ แต่ว่ามันสามารถเจาะเข้าไปในผิวหนังเรา แล้วก็เอาตัวอย่างเลือดออกมาได้ครับ // ยังไม่มีการใช้จริงใช่ไหมคะ</w:t>
      </w:r>
    </w:p>
    <w:p>
      <w:pPr>
        <w:pStyle w:val="BodyText"/>
      </w:pPr>
      <w:r>
        <w:t xml:space="preserve">(พิธีกรชาย) มีในรูปแบบต่าง ๆ ครับ อย่างของ NANOTEC ของเราก็จะเป็นชุดคอร์สเมติกนะครับ คล้าย ๆ เป็นแผ่นแปะหน้านะครับ แต่แทนที่จะแปะเฉย ๆ จะมีเข็มจิ๋วทำให้ตัวสารพวกต่าง ๆ ที่จะช่วยให้ผิวหน้าเรามีสุขภาพดี ช่วยให้ซึมลงไปได้ดีมากขึ้นครับ</w:t>
      </w:r>
    </w:p>
    <w:p>
      <w:pPr>
        <w:pStyle w:val="BodyText"/>
      </w:pPr>
      <w:r>
        <w:t xml:space="preserve">(พิธีกรหญิง) แบบภาพที่เห็นอยู่นี้นะคะ // ใช่เลยครับ // นวัตกรรมหลาย ๆ อย่างที่นักวิจัยไทยนะคะ ได้สร้างสรรค์ผลงานมาแสดงในงานของสวทช. เป็นประจำนะคะ ซึ่งประชาชนทั่วไปอาจจะไม่ได้เห็น หรือว่าไม่ได้ทราบถึงความสามารถนักวิจัยไทย มีอยู่มากมายนะคะ ซึ่ง สวทช. นั้นจะรวบรวมผลงานของนักวิจัยที่มีการจดลิขสิทธิ์เป็นของสวทช. ไหม พวกนี้มีอีกครับ ก็มีสิทธิบัตรต่าง ๆ นานา ก็มีความลับทางการค้านะครับ เรามีการทำวิจัยหลายรูปแบบนะครับ แต่ว่าส่วนใหญ่ถ้าเราจะอนุญาตให้คนนำไปใช้ประโยชน์ก็จะเป็นการจดสิทธิบัตรให้อนุญาตนำไปใช้สิทธิได้นะครับ</w:t>
      </w:r>
    </w:p>
    <w:p>
      <w:pPr>
        <w:pStyle w:val="BodyText"/>
      </w:pPr>
      <w:r>
        <w:t xml:space="preserve">(พิธีกรหญิง) ค่ะ ก็เชื่อว่ามีนักลงทุนมาขอซื้อสิทธิบัตรไป แล้วก็นำไปลงทุนต่อยอดแบบนี้</w:t>
      </w:r>
    </w:p>
    <w:p>
      <w:pPr>
        <w:pStyle w:val="BodyText"/>
      </w:pPr>
      <w:r>
        <w:t xml:space="preserve">(พิธีกรชาย) มีครับ น่าจะเป็นหลายร้อยบริษัท ไม่แน่ใจว่าหลายปีที่ผ่านมาจะเกินพันหรือยัง เพราะเราทำวิจัยเยอะมาก แต่ว่าพวกนี้ ท่านอาจจะไม่ทราบว่าเป็นผลงานของเรา เพราะมันเป็นเรื่องที่อยู่ข้างหลังอีกที</w:t>
      </w:r>
    </w:p>
    <w:p>
      <w:pPr>
        <w:pStyle w:val="BodyText"/>
      </w:pPr>
      <w:r>
        <w:t xml:space="preserve">(พิธีกรหญิง) ใช่ค่ะ เป็นเรื่องของเบื้องหลัง</w:t>
      </w:r>
    </w:p>
    <w:p>
      <w:pPr>
        <w:pStyle w:val="BodyText"/>
      </w:pPr>
      <w:r>
        <w:t xml:space="preserve">(พิธีกรชาย) เวลาบริษัทนำไปขายนี่ ก็จะเป็นยี่ห้อของบริษัท อาจจะมีการสร้างความน่าเชื่อถือบอกว่าเป็นผลงานวิจัยของสวทช. ก็จะมีแค่นั้นนะครับ // ซึ่งงานของ สวทช. นั้นมากมายนะคะ เรียกได้ว่าเป็นผู้อยู่เบื้องหลังแล้วก็นักวิจัยหลาย ๆ คนก็ไม่ได้ปรากฏหน้า ปรากฏตัวในสื่อก็อาจจะไม่เห็นนะคะ สมมติดิฉันอยากซื้อสิทธิบัตร สมมติว่าดิฉันอยากซื้อผลิตภัณฑ์ หรือสิทธิบัตร เพื่อนำไปลงทุนแบบนี้นะคะ ก็คือต้องมาติดต่อขอซื้อกับสวทช. แห่งชาติ สวทช. ขอพระราชานุญาตกราบบังคมทูลโครงการภาคีโครงสร้างระดับชาติด้าน Design โครงการนี้เป็นโครงการตามพระราชดำริของพระองค์ท่าน ในการพัฒนาศักยภาพด้านวิทยาศาสตร์ และทางด้านคอมพิวเตอร์ // สืบเนื่องจากในการพัฒนาศักยภาพในการสนับสนุนในระบบคอมพิวเตอร์ที่มีกำลังการคำนวณสูง หรือเครื่อง HPC high ที่จะช่วยพัฒนาศักยภาพงานวิจัย โดยเฉพาะฟิสิกส์อนุภาคและวิศวกรรมด้านคอมพิวเตอร์โดยโครงการนี้จะเป็นการร่วมมือกันระหว่างประเทศไทย สถาบันวิจัยต่าง ๆ และ Cern นะครับ นี้จะมีจะเป็นการทำงานร่วมกันกับภาคีต่าง ๆ อย่างประเทศไทยภาคีสมาชิกทั้งหมดมี 9 หน่วยงาน ซึ่งเป็นสถาบันวิจัย สถาบันการศึกษา และหน่วยงานวิจัยต่าง ๆ ครับ โดยปัจจุบันมีหน่วยงานวิจัยที่เกี่ยวข้องเป็นจำนวนมากนะครับ ไม่ว่าจะเป็นเรื่องของการแพทย์ เรื่องการพยากรณ์ เรื่อง AI ครับ และปัจจุบันเราได้มีการถ่ายทอดองค์ความรู้ผ่านWork shop ไม่ว่าจะเป็นงานจัดสัมมนานักวิจัยทั่วประเทศพระพุทธเจ้าค่ะครับ</w:t>
      </w:r>
    </w:p>
    <w:p>
      <w:pPr>
        <w:pStyle w:val="BodyText"/>
      </w:pPr>
      <w:r>
        <w:t xml:space="preserve">(สมเด็จพระกนิษฐาธิราชเจ้า กรมสมเด็จพระเทพรัตนราชสุดาฯ สยามบรมราชกุมารี) ดูแล…</w:t>
      </w:r>
    </w:p>
    <w:p>
      <w:pPr>
        <w:pStyle w:val="BodyText"/>
      </w:pPr>
      <w:r>
        <w:t xml:space="preserve">(ผู้ถวายรายงานชาย) ดูแลในส่วนของการจัดสรรค์ทรัพยากรด้วย Hightperformance ของคอมพิวเตอร์ ทั่วประเทศครับ ถ้านักวิจัยประสานงานครับ</w:t>
      </w:r>
    </w:p>
    <w:p>
      <w:pPr>
        <w:pStyle w:val="BodyText"/>
      </w:pPr>
      <w:r>
        <w:t xml:space="preserve">(ผู้ถวายรายงานชาย) ชาลีเป็นเลขานุการ // ที่ NECTEC // แต่ละที่จะ Resource แล้วก็จะมีการจัดสรรเวลาที่นักวิจัยต้องการ Computation Time // ภาคีเขามีรายชื่อหน่วยงานและประชุมเป็นระยะระยะ อันนี้ก็ที่ต่อเข้าไป เข้าดูการที่เราแล้วก็มีประชุม HPC ทุกปี ที่รับสั่งว่าจะทำ นะครับ เรามีการจัดประชุมนะครับทุกปี และมีการรวมถึงหน่วยงานในประเทศไทยเป็นประจำทุกปีครับ</w:t>
      </w:r>
    </w:p>
    <w:p>
      <w:pPr>
        <w:pStyle w:val="BodyText"/>
      </w:pPr>
      <w:r>
        <w:t xml:space="preserve">(สมเด็จพระกนิษฐาธิราชเจ้า กรมสมเด็จพระเทพรัตนราชสุดาฯ สยามบรมราชกุมารี) ที่ Cern ได้เห็นตัวที่ทำโรงเรียน ที่ทำ… เห็นแล้วจะตื่นตาตื่นใจครับ</w:t>
      </w:r>
    </w:p>
    <w:p>
      <w:pPr>
        <w:pStyle w:val="BodyText"/>
      </w:pPr>
      <w:r>
        <w:t xml:space="preserve">(สมเด็จพระกนิษฐาธิราชเจ้า กรมสมเด็จพระเทพรัตนราชสุดาฯ สยามบรมราชกุมารี) แต่ก็ไปเจอเด็กประถม แบบ… พระพุทธเจ้าค่ะ กลุ่มนั้นจะไปพระพุทธเจ้าค่ะ กเดี๋ยวนี้เวลาประชุมวิชาการก็มีทำหลายอย่าง Hiperformance Computer คอมพิวเตอร์ที่ทางโครงการที่จัดของการพยากรณ์ต่าง ๆ รวมถึงการกัดเซาะชายฝั่งด้วยครับผม // แล้วตอน COVID // รวมถึงตอนโควิดก็จะมีการของโรค แล้วก็ในส่วนของอุตุนิยมวิทยาก็จะทำโมเดลที่แม่นขึ้นเรื่อย ๆ โดยการคำนวณระดับสูง // แล้วธรรมศาสตร์ก็เอาไปช่วย // ใช่ครับ เป็น AI เป็นเรื่องเกี่ยวข้องกับทางการแพทย์ครับ Cimulate… ในส่วนโครงสร้างพื้นฐานก็ได้จากกองทุน System ขนาดใหญ่ จากที่เคยมีประมาณ 40 เท่า ตั้งอยู่นี่ กราบบังคมทูลเชิญเสด็จพอดีว่ากำหนดการรวบรัด // อยู่ที่ สวทช. // อยู่ที่นี่ รู้สึกว่าไม่มีจอ เดี๋ยว ดร.มนัส ต่อไปจะเป็น… ในบูธเมื่อสักครู่นี้ที่ผ่านมาสรุปนิดหนึ่งค่ะ</w:t>
      </w:r>
    </w:p>
    <w:p>
      <w:pPr>
        <w:pStyle w:val="BodyText"/>
      </w:pPr>
      <w:r>
        <w:t xml:space="preserve">(ดร.นำชัย) ก็เป็นการสร้างภาคีเครือข่ายและโครงสร้างพื้นฐานระดับ E Science โดยสรุปย่อ ก็คือว่าสร้างศักยภาพในการสร้างพลังงานการประมวลผลของคอมพิวเตอร์ที่มาจากโครงการความร่วมมือ 20 กว่าปีแล้ว ทีนี้ในการทำงานร่วมกับ Cern นี่ ศึกษาเรื่องอนุภาคขนาดที่เล็กมาก ๆ นี่นะครับ มันมีข้อมูลมหาศาลมากเพราะฉะนั้นต้องการพลังการคำนวณของ Supercomputer นะครับ พยายามที่จะใช้ Super Computer พยายามจัดหามา ตอนนี้เราก็มีตัวล่าสุดนะครับ ที่ สวทช. โดยการนำมาใช้นี่ มีการลงทุนที่สูงมากนะครับ หลาย 10 ล้าน ฉะนั้น การใช้ประโยชน์สูงสุดก็ตั้งเป็นภาคี แล้วให้มีหน่วยงานอื่น ๆ ซึ่งต้องใช้พลังการประมวลผลนี่มาร่วมใช้ด้วย มีทั้ง ยกตัวอย่าง จุฬา มทส. มจธ. ต่าง ๆ ครับ งานที่ทาง สวทช. เราได้เข้าไปช่วยดำเนินการก็คือการคัดเลือกผู้ต้องขังที่มีความสามารถในการพิมพ์นะคะ จะต้องพิมพ์เร็วประมาณ 35 Word ขึ้นไป แล้วมีความถูกต้อง Accuracy ในการพิมพ์ ถึงประมาณเริ่มต้นที่ 70 เปอร์เซ็นต์ที่ถูกต้องจากนั้นนี่ ก็จะนำคัดผู้ต้องขังจากเลือกที่ดำเนินการ 30 คน คัดให้เหลือ 10 คน เพื่อนำมาฝึกอาชีพต่อไป โดยที่การพัฒนาความถูกต้องถ้าเป็นมาตรฐานการทำคำบรรยายแทนเสียงจะต้องมีความเร็วเฉลี่ยเกิน 45 Word Perminute ขึ้นไป ซึ่งปัจจุบันที่เราได้ไปดำเนินการมีผู้ต้องขังที่ผ่านการอบรมของเรา 50 คนเพคะ และขณะนี้ความเร็วเฉลี่ยเกิด 65 ขณะนี้ได้ถึง 99 เปอร์เซ็นต์ แสดงว่าการพิมพ์ของผู้ต้องขังเราไม่ค่อยผิดเพคะ จากนั้นผลที่เราได้ดำเนินการต่อ เราได้นำเอาวิดีโอของทาง สสวท. ที่มีความร่วมมือกันในการพัฒนาสื่อการเรียนการสอนเพื่อจะนำเอาไปใช้สำหรับเด็กพิการ โดยที่เรามีโปรแกรมฝึกให้กับทางทัณฑสถานได้ไปฝึกและลองทำ Time Stamp เพื่อที่เราจะเอาสิ่งที่ทางผู้ต้องขังได้ถอดความเสียงนี่ ใส่เข้าไปในวิดีโออัตโนมัติเลยเพคะ ผลงานขณะนี้นี่ ก็ได้ทำของทาง สสวท.ได้เกือบ 1,000 เรื่องแล้วนะคะ // เป็นชุดเดียวกับที่ถวายเป็น ที่โรงเรียน ตชด.</w:t>
      </w:r>
    </w:p>
    <w:p>
      <w:pPr>
        <w:pStyle w:val="BodyText"/>
      </w:pPr>
      <w:r>
        <w:t xml:space="preserve">(สมเด็จพระกนิษฐาธิราชเจ้า กรมสมเด็จพระเทพรัตนราชสุดาฯ สยามบรมราชกุมารี) เมื่อวานนี้ได้ไปที่เรือนจำ 2 แห่ง ที่เป็นคอมพิวเตอร์ เป็นวิชาการ พวกนี้มีมาก พวกเขามีพวกที่เขาทำ MOUs กับทัณฑสถานเวลาเขาจะเยอะกว่าคนอื่นและโฟกัส</w:t>
      </w:r>
    </w:p>
    <w:p>
      <w:pPr>
        <w:pStyle w:val="BodyText"/>
      </w:pPr>
      <w:r>
        <w:t xml:space="preserve">(สมเด็จพระกนิษฐาธิราชเจ้า กรมสมเด็จพระเทพรัตนราชสุดาฯ สยามบรมราชกุมารี) อธิบายชัดเจน // น้อมรับสั่งให้มูลนิธิ… // ค่ะ สำหรับบูธที่ทรวงทอดพระเนตรอยู่นะคะ เป็นโครงการฝึกทักษะการถอดความเสียงพูด เพื่อจัดทำคำบรรยายแทนเสียงสำหรับผู้มีปัญหาทางการได้ยินนะคะ สำหรับโครงการนี้นะคะ เป็นโครงการที่ดำเนินตามสารสนเทศตามพระราชดำริสมเด็จพระกนิษฐาธิราชเจ้า กรมสมเด็จพระเทพรัตนราชสุดาฯ สยามบรมราชกุมารี โดย สวทช. นะคะ ได้ร่วมกับมูลนิธิและทัณฑสถานบำบัดพิเศษหญิงปทุมธานปทุมธานีนะคะ ได้จัดทำโครงการดังกล่าวนะคะ ณ ปัจจุบันนี้นะคะ สวทช. เอง ก็ได้จ้างผู้ต้องขังนะคะ จัดทำคำบรรยายแทนเสียงสำหรับวิดีโอประกอบการเรียนการสอนรูปแบบออนไลน์ รวมถึงวิดีโอนี้จะเป็นสื่อดิจิทัลนะคะ ที่ทำให้ประชาชนเข้าถึงสะดวกถ้วนหน้านะคะ บนแพลตฟอร์มการเรียนการสอนออนไลน์นะคะ// ค่ะ ซึ่งปัจจุบันนี้นะคะ เราได้ให้ความสำคัญกับผู้บกพร่องทางการได้ยินนะคะ และผู้บกพร่องทางการมองเห็นนะคะ ก็มีการทำในรายการโทรทัศน์เอง ก็ได้ผลิตเป็น ADCC นะคะ เป็นคำบรรยายแทนเสียง ซึ่ง ณ ปัจจุบันเราได้เปิดโอกาสให้ผู้มีความบกพร่องนะคะ ได้เข้าถึงสื่อมากขึ้นนะคะ ในรูปแบบรายการต่าง ๆ นะคะ // ในขณะเดียวกันนะคะ ผู้บกพร่องหรือว่าผู้ต้องขังนะคะ ก็ยังมีโอกาสใช้เวลาว่างให้เกิดประโยชน์ การสร้างรายได้นะคะ และก็สามารถนำความรู้และทักษะไปประกอบอาชีพ เมื่อพ้นโทษได้ค่ะ Core Business Core BUSINESS จะให้มองตั้งแต่ Roadmap ตั้งแต่ต้นทางเลยว่าเทคโนโลยีอะไร ไปจนถึงประชาชนที่จะได้รับมอบ ก็จะรวมไปถึง Happy fongddigital helehelp แล้วก็Thailand 4.0 ซึ่งได้ให้ทอดพระเนตรแล้วที่ระยอง ในส่วนแรกนี่จะเป็นเรื่องของทางดิจิทัลที่จะส่งมอบให้ประชาชนผู้ใช้ประโยชน์ทั่วไป กับในเชิงสาธารณสุข ก็ขอพระราชานุญาตให้ ผอ. ชัย เป็นผู้ถวายรายงานพอสังเขปพระพุทธเจ้</w:t>
      </w:r>
    </w:p>
    <w:p>
      <w:pPr>
        <w:pStyle w:val="BodyText"/>
      </w:pPr>
      <w:r>
        <w:t xml:space="preserve">(ดร.ชัย) ข้าพเจ้านายชัย วุฒิวัฒน์ขอกราบบังคมทูลถวายรายงาน Core Business ที่เกี่ยวข้อง เริ่มต้นที่ผลงานชิ้นแรก ก็คือ Traffy Fondue ข้าพระพุทธเจ้าค่ะ วิธีการที่ประชาชนร้องเรียนปัญหาเมืองนี่ โดยดั้งเดิมนี่จะเป็นการโทรศัพท์ หรือว่าทำจดหมายเข้าไปเพื่อร้องเรียน แล้วก็เข้าสู่ระบบตามปกติ แล้วก็ใช้เวลานานมากข้าพระพุทธเจ้าค่ะ วิธีการที่เรานำเสนอ เราทำ platform digital ขึ้นมา จะสามารถแจ้งปัญหาเมืองผ่านทาง LINE Chatbot พระพุทธเจ้าค่ะ หลังจากนั้นนี่ ระบบจะขอข้อมูลต่าง ๆ ที่จำเป็น เช่น ภาพถ่ายหรือ Location ของจุดที่มีปัญหา แล้วระบบก็จะมีเจ้าพนักงานมาติดตาม ตอบคำถาม แก้ไขปัญหา ซึ่งเป็นระบบที่คลิกพระพุทธเจ้าค่ะ จากเดิมนี่ ที่เป็นระบบทางราชการนี่ มาเป็นระบบที่เป็น DASHBOARD ทั้งหมดเป็นไปได้อย่างรวดเร็วมาก ๆ พระพุทธเจ้าค่ะ ปัจจุบันนี้ระบบนี้นี่ ถูกใช้งานในหลาย ๆ หน่วยงาน อย่างเช่น หน่วยงานภาครัฐนี่ หน่วยงานภาครัฐกว่า 1,900 หน่วยงาน กำลังขยายผลไปยังองค์กรปกครองส่วนท้องถิ่น 738 แห่ง และก็กำลังขยายเพิ่มเติมอีกนะครับ ให้ทั่วประเทศ มีหน่วยงาน หลายหน่วยงานที่นำไปใช้ อาทิเช่น กรมป้องกันและบรรเทาสาธารณภัย และก็หน่วยงานหลักหนึ่งที่เป็นพันธมิตรสำคัญ ก็คือทางกรุงเทพมหานครพระพุทธเจ้าค่ะ เริ่มตั้งแต่กลางปีที่แล้วนะครับ ทีผู้ว่าฯ ชัชชาติ ได้นำไปใช้เห็นความสำคัญและหยิบเอาเทคโนโลยีนี้ไปใช้ ถึงปัจจุบันมีเรื่องร้องเรียนแล้วกว่า 250,000 เรื่อง 180,000 เรื่องได้รับการแก้ไขเรียบร้อยแล้วพระพุทธเจ้าค่ะ</w:t>
      </w:r>
    </w:p>
    <w:p>
      <w:pPr>
        <w:pStyle w:val="BodyText"/>
      </w:pPr>
      <w:r>
        <w:t xml:space="preserve">(สมเด็จพระกนิษฐาธิราชเจ้า กรมสมเด็จพระเทพรัตนราชสุดาฯ สยามบรมราชกุมารี) เรื่องร้องเรียน</w:t>
      </w:r>
    </w:p>
    <w:p>
      <w:pPr>
        <w:pStyle w:val="BodyText"/>
      </w:pPr>
      <w:r>
        <w:t xml:space="preserve">(ผู้ถวายรายงานชาย) คือ จริง ๆ // ผู้ว่าก็จะเห็นทั้งหมดเลย ไม่ว่าร้องเรียนเรื่องอะไรพระพุทธเจ้าค่ะ แต่ส่วนมากจะเป็นปัญหาเมืองพระพระพุทธเจ้าค่ะ จะเป็นแจ้งเหตุมากกว่าพระพุทธเจ้าค่ะ เช่น ท่อน้ำแตก เรื่องของไฟดับหรือว่าเห็นบางทีหม้อแปลงมีประกายไฟ ชาวบ้านก็ถ่ายรูปแล้วส่งเลย เรื่องจะถูกส่งตรง… ถ้าเป็นเรื่องไฟฟ้า ก็ไปยังไฟฟ้าภูมิภาค ณ เขก็จะไปประปาเขตนั้นโดยตรงจุดพระพุทธเจ้าค่ะ ไม่ต้องไล่ถามกันอีกทีว่าอยู่ตรงไหน เพราะว่ามี GPS และ Smart Media ที่จะใช้ได้เลย</w:t>
      </w:r>
    </w:p>
    <w:p>
      <w:pPr>
        <w:pStyle w:val="BodyText"/>
      </w:pPr>
      <w:r>
        <w:t xml:space="preserve">(ผู้ถวายรายงาน) ดร. วัสนต์ เป็นเจ้าของผลงาน ด้วยเหตุที่เป็นศูนย์กลางเช่นนี้ ทำให้หน่วยงานที่นอกเหนือจากกรุงเทพมหานครต้องเข้ามาอยู่ในวงของแพลตฟอร์มด้วย เพื่อร่วมแก้ไขปัญหาได้อย่างรวดเร็ว มิเช่นนั้น ก็เรื่องที่แก้ไขนั้นก็จะค้างอยู่ในระบบ ได้รางวัลนวัตกรรมแห่งชาติ อันดับที่ 1 ครับ แล้วก็ได้รางวัล Priminister Award เมื่อปีที่ 2565 แล้วก็รางวัล Software ด้านการจัดการ Big Data นะครับ จากสมาคม… คอมพิวเตอร์นะครับ เมื่อปี 2564 ทำมาตั้งแต่ปี 2561 ครับ ตั้งแต่ปี 2561 ใช่ครับ จากตอนแรกเป็นแอปพลิเคชัน แล้วก็ดาวน์โหลดลำบาก เห็นว่าคนไทยใช้ไลน์เยอะมากถึง 83 เปอร์เซ็นต์ เราก็เลยให้แจ้งได้แค่การเป็นเพื่อนกับ LINE เหมือนกับคุยกับที่ผ่าน แต่ก็แจ้งปัญหาเข้าผู้ว่าฯ กรุงเทพ หรือผู้ว่าจังหวัดก็ได้ // แพลตฟอร์มอย่างนี้ // มาจากภาษาไทยชื่อว่า</w:t>
      </w:r>
      <w:r>
        <w:t xml:space="preserve"> </w:t>
      </w:r>
      <w:r>
        <w:t xml:space="preserve">“</w:t>
      </w:r>
      <w:r>
        <w:t xml:space="preserve">ท่านพี่ฟ้องดู</w:t>
      </w:r>
      <w:r>
        <w:t xml:space="preserve">”</w:t>
      </w:r>
      <w:r>
        <w:t xml:space="preserve"> </w:t>
      </w:r>
      <w:r>
        <w:t xml:space="preserve">8iyฟ้องดูครับ ท่านพี่ครับ ฟ้องดู ให้ฟ้องดูครับ ท้องเสีย พระพุทธเจ้าค่ะ</w:t>
      </w:r>
    </w:p>
    <w:p>
      <w:pPr>
        <w:pStyle w:val="BodyText"/>
      </w:pPr>
      <w:r>
        <w:t xml:space="preserve">(สมเด็จพระกนิษฐาธิราชเจ้า กรมสมเด็จพระเทพรัตนราชสุดาฯ สยามบรมราชกุมารี) แต่น้อง… แล้วเขามี…</w:t>
      </w:r>
    </w:p>
    <w:p>
      <w:pPr>
        <w:pStyle w:val="BodyText"/>
      </w:pPr>
      <w:r>
        <w:t xml:space="preserve">(ผู้ถวายรายงานชาย) โรงเรียนนั้น ข้าพระพุทธเจ้าเคยไปเยี้่ยม น่าสงสารมากพระพุทธเจ้าค่ะ เพราะว่าคุณครูจะมาจากอีกฝั่ง ก็ต้องนั่งเรือเข้ามาส่ง การเดินทางไม่มีค่าใช้จ่าย ก็เป็น… // ผลงานชิ้นที่ 2 พระพุทธเจ้าค่ะ สถานการณ์โควิดมีโอกาสพัฒนาระบบ A-MED Telleพระพุทธเจ้าค่ะ ซึ่งระบบนี้ เป็นระบบที่เราสนับสนุนให้มีการทำ Home isolation พระพุทธเจ้าค่ะ ช่วงนั้นก็จะมีการที่ผู้ป่วยที่เป็นสีเขียว หรือสีเหลืองนี่จะต้องอยู่ในระบบพักอยู่ที่บ้าน ดูแลตัวเอง และจะมีการส่งยา แล้วก็มีการติดตามโดยหมอจากโรงพยาบาลเข้าไปที่บ้านพระพุทธเจ้าค่ะ ช่วง AMED ช่วงวิกฤติโควิด อย่างยิ่งที่การดูแลรักษาตัวเองทางไกลที่บ้านจะเป็นส่วนช่วยลดความแออัดได้ ที่โรงพยาบาลรัฐได้แล้วก็จะช่วยให้ประชาชนมีความรู้มากขึ้นในเรื่องของการดูแลตัวเอง ใช้หน่วยบริการในพื้นที่ชุมชนนี่เป็นด่านแรกในการรักษาตัวเองพระพุทธเจ้าค่ะ ก้เลยใช้ระบบที่เราเรียกว่า Digital Health care paเป้าหมายก็เพื่อที่จะลดความแออัดที่โรงพยาบาล การเดินทางไกลและลดค่าใช้จ่ายได้ ณ ปัจจุบันเราได้เปิดระบบออกมาทำงานแล้ว 2 ส่วน หลัก ๆพระพุทธเจ้าค่ะ ระบบแรกนี่ เรียกว่าเป็น AMED Home ward ก็คือเช่นเดิมพระพุทธเจ้าค่ะ ผู้ป่วยนี่สามารถอยู่ที่บ้าน แล้วมีวิดีโอคอลเฟอเลน หลักที่ อยู่ในพื้นที่นี่ดุแล ผู้ป่วยผ่านทาง Video Conference ได้ ซึ่งเป็นระบบของร้านยาพระพุทธเจ้าค่ะ ร้านยานี่ถือได้ว่าเราดึงให้เภสัชกรนี่ เป็นด่านแรกของการดูแลรักษาคนป่วยในอาการพื้นฐาน 16 อาการพระพุทธเจ้าค่ะ สิทธิประโยชน์ที่ทางสปสช. ที่จะจ่ายให้ทางผู้ป่วยนี่ก็จ่ายตรงไปยังร้านยาได้ ร้านยานี่ ปัจจุบันก็มีมากกว่า 900 ล้านทั่วประเทศระบบแล้ว ปัจจุบันเปิดมาประมาณสัก 2 เดือนพระพุทธเจ้าค่ะ ก็มีการใช้งานแล้วมากกว่า 100,000 ครั้งส่วนระบบ Homevard แห่ง พระพุทธเจ้าค่ะ อันนี้ก็มองว่า ดิจิอย่างยิ่งในการสนับสนุนสังคมหลังยุค COVID พระพุทธเจ้าค่ะ // ใครเป็นอะไรก็มาใช้ตรงนี้ได้</w:t>
      </w:r>
    </w:p>
    <w:p>
      <w:pPr>
        <w:pStyle w:val="BodyText"/>
      </w:pPr>
      <w:r>
        <w:t xml:space="preserve">(พิธีกรหญิง) ค่ะ ทั้ง 2 แพลตฟอร์มที่ผ่านมาจะสรุปนิดหนึ่ง เมื่อสักครู่เป็นการร้องเรียน โดยตัวอย่างเป็กรุงเทพมหานครนะคะ ซึ่งสามารถร้องเรียนได้ซึ่งสะดวกมาก ซึ่งตอนนี้ทุกคนก็มี LINE อยู่แล้วผมอยากจะขยายความเพิ่มเติมนิดหนึ่ง เราใช้ศหลายคำปน ๆ กันอยู่ อย่างเช่น แอปพลิเคชันมันก็คือตัวเครื่องไม้เครื่องมือที่เราใส่ไว้ในมือถือ ทีนี้ Platform คือแปลตรงตัวมันเหมือนชานชาลาที่สถานีนะครับ ที่ถวายรายงานไป 2 เรื่อง เป็น tนี่ เป็นแพลตฟอร์ม แพลตฟอร์มหมายความว่าตัวมันเองนี่ทำหน้าที่ได้ประมาณหนึ่ง แล้วก็สามารถที่จะเชื่อมต่อ สามารถจะขยายต่อไปได้มากมายนะครับ ผมยกตัวอย่าง อย่าง Traffy fongได้อย่างมีประสิทธิภาพมาก ๆ ก็คือผู้ว่าฯ ชัชชาติ ซึ่งทำให้เปิดโอกาสให้มีการร้องเรียนนะครับ แล้วการร้องเรียนนี่มันจะลงไปบันทึกข้อมูลในระบบ ทีนี้ ตัวแพลตฟอร์มที่เราทำไว้ให้ข้อดีก็คือว่ามันสามารถที่จะเปิดให้เจ้าหน้าที่หน่วยงานต่าง ๆ นี่ สามารถเข้ามา monitor และก็เข้ามาตรวจสอบ แล้วก็ตอบสนองได้ โดยระบบเอื้อประโยชน์ทุกอย่าง ไม่ว่าท่านจะร้องเรียน เรื่องถนน เรื่องไฟ เรื่องน้ำ ระบบจะคัดแยกแล้วก็ส่งไปยังหน่วยงานที่เกี่ยวข้อง ซึ่งเจ้าหน้าที่หน่วยงานที่เกี่ยวข้องก็เข้ามาดู แล้วก็ตอบสนองไปตามเหตุการณ์นะครับ ซึ่งตอนนี้เริ่มขยายไปทำในหลายจังหวัดแล้วนะครับ หลาย 10 จังหวัด แล้วเรื่องระบบแบบนี้มันประยุกต์กับเรื่องใหม่ ๆ ได้ง่ายมาก ยกตัวอย่างนะครับ แทนที่จะพูดเรื่อง ทางเท้า ประปา การจราจร ตอนนี้แจ้งเรื่องในที่โล่ง จุดเสี่ยงอาคารชำรุด ฉะนั้นมันขยายความออกไปได้เยอะแยะ สำหรับแพลตฟอร์มทางการแพทย์นะครับ A-MED Telehealth ในตอน COVID มีประสิทธิภาพมาก เพราะว่าแพทย์กับผู้ป่วยไม่ได้เจอกัน ก้สามารถวิดีโอคอล ก้สามารถถามกันได้ส่งยาให้กันได้นะครับ ตอนนี้ด้วยความที่เป็นแพลตฟอร์มอย่างที่ว่า มันก็ขยับไป ไปเชื่อมต่อกับร้านยา สามารถทำให้ผู้ป่วยไปรับยาที่ร้านยาได้นะครับ แล้ว ไม่ต้องจ่ายตังด้วย // เข้าระบบด้วย อันนี้เป็นข้อดีของระบบอิเล็กทรอนิกส์ได้อย่างมีประสิทธิภาพครับ จะใช้วิกฤติให้เป็นโอกาส อย่างสถานการณ์ COVID-19 ที่ผ่านมา หลาย ๆ ท่านได้ใช้บริการแพลตฟอร์ม// ใช้ไปเป็นล้านครั้งนะครับ // ค่ะ ก็ขอสนับสนุนนะครับ หน่วยงานต่าง ๆ วึ่งยังกลัวหรือเกร็ง // ไม่กล้าใช้ //มาคุยกับเราได้นะครับ เราก็จะให้ข้อมูลนะครับ // ได้ค่ะ // ได้ อาจจะมีเฟสที่ทดลองกันภายในก่อนก็ทำได้ครับ หลังจากนั้นนี่พอเปิดให้ประชาชนได้มีส่วน ก็ทุกอย่างจะเร็วขึ้น มีความแม่นยำนะคัรบ// ก็คือลิขสิทธิ์หรือว่าแพลตฟอร์มนี้เป็นของ สวทช. หน่วยงานไหนที่ยังไม่ได้มาแชร์ ก็สามารถเข้ามาพูดคุยกับ สวทช. ได้ค่ะ // เป็นระบบเปิดครับ เราสนับสนุนครับ จริง ๆ เราชาร์จผู้มาใช้งานเลย มีตัวงบประมาณ เราก็พยายามคุณกับหน่วยงาน เพื่อที่จะสามารถออกเงินสนับสนุนได้ครับ เพื่อให้ Maintane นะครับ ลองนึกภาพง่าย ๆ อย่างเราไปฟังเพลงแอปอะไรสักอันเราก็ต้องมีรายดงรายเดือน // ใช่ค่ะ // ก็คล้าย ๆ กัน สวทช. ก็ได้เงินมาทำวิจัย แต่ไม่ได้เงินจะมา MAINTAIN ระบบ ใช้งานได้เยอะแยะนะครับ ซึ่งอันนี้ขอรบกวนหน่วยงานที่มาช่วยกันนะครับ อาจจะต้องออกบางส่วนด้วยครับ</w:t>
      </w:r>
    </w:p>
    <w:p>
      <w:pPr>
        <w:pStyle w:val="BodyText"/>
      </w:pPr>
      <w:r>
        <w:t xml:space="preserve">(พิธีกรหญิง) ซึ่งจริง ๆ ในสังคมจริง ๆ แล้วมีการขายระบบแบบนี้ อย่างไปสู่องค์กรปกครองสู่ท้องถิ่น หรือว่าหน่วยงานหรือว่ากลุ่มบริษัทอย่างนี้ก็เห็นมีนะคะ // การแพทย์นี่ มีเครือโรงพยาบาลเอกชนในเครือของเขามีเซตระบบของเขา แต่เขาใช้กับโรงพยาบาลไม่กี่แห่งในเครือของเขาน่ะครับ เรากำลังอยากเซตระบบกลางของทั้งประเทศ ซึ่งก็ทำได้นี่ จะเป็นคณูปการกับคนไทยทั้งประเทศ โดยรวมนะครับ อีกหน่อยเวลาย้ายโรงพยาบาลนะครับ ข้อมูลมันไปแบบอิเล็กทรอนิกส์ เราไม่ต้องถือแฟ้ม ถือกระดาษเปื้อย ๆไปแล้วนะครับ ไม่ว่าเราจะไปโรงพยาบาลไหน แพทย์จะเห็นข้อมูลย้อนหลังทั้งหมดที่มีในระบบครับ // เรื่องของการจะลดการใช้… ลดการเกิดของเสีย สามารถผลิตสินค้าได้ตามเป้าหมายมากขึ้นพระพุทธเจ้าค่ะ ซึ่งเป็นพันธกิตหนึ่งของ สวทช. ก็จะต้องเตรียมการเรื่องของการให้การ… ให้คำปรึกษาแก่ภาคอุตสาหกรรม ตั้งแต่การขีดความสามารถของภาคอุตสาหกรรม index ที่เท่าไร ให้คำปรึกษา วางแผนแล้วก็จัดอบรม พัฒนาบุคลากร รวมถึงการให้คำปรึกษาในการตั้งอุปกรณ์ต่าง ๆ เพื่อขโรงงานมีประสิทธิภาพข้าพระพุทธเจ้าค่ะ</w:t>
      </w:r>
    </w:p>
    <w:p>
      <w:pPr>
        <w:pStyle w:val="BodyText"/>
      </w:pPr>
      <w:r>
        <w:t xml:space="preserve">(สมเด็จพระกนิษฐาธิราชเจ้า กรมสมเด็จพระเทพรัตนราชสุดาฯ สยามบรมราชกุมารี) แล้วมีโรงงานมาเข้าร่วมเท่าไร</w:t>
      </w:r>
    </w:p>
    <w:p>
      <w:pPr>
        <w:pStyle w:val="BodyText"/>
      </w:pPr>
      <w:r>
        <w:t xml:space="preserve">(ผู้ถวายรายงานชาย) ตั้งเป้าในปีนี้ 100 โรงงานพระพุทธเจ้าค่ะ// ใต้ฝ่าละอองพระบาทได้เสด็จทอดพระเนตรศูนย์ฝึกอบรมจะให้ทั้งส่วนของเทรนเนอร์ในส่วนของโรงงานเข้ามาดูวิธีการตั้งระบบ Auto mation มีแบบจำลองของรายการที่มีเซ็นเซอร์ต่าง ๆ กับมีแขนกลต่าง ๆ พระพุทธเจ้าค่ะ แล้วก็ ดร.ระวีพัมน์ เป็นเจ้าของผลงานที่จะต้องช่วงขับเคลื่อนผลงานนี้ด้วยพระพุทธเจ้าค่ะ ไม่ได้เป็นอะไรสักหน่อย Business สุดท้ายจะเป็น Food Surf ของ ดร.กอบกูล // ในส่วนของ food serp ก็จะเป็นคือ จัดตั้งเพื่อยกระดับอาหารใหม่ โดยเฉพาะอุตสาหกรรมผลิต… ฟังก์ชัน ซึ่งตรงนี้ก็จะช่วยในเรื่องของ Value Chain มีอยู่ในประเทศนะคะ คือให้บริการส่วนแรก คือ การให้บริการการพัฒนาและการผลิตที่ได้มาตรฐาน เป็นลักษณะ… แก่ลูกค้านี่ตามความต้องการ โดยให้บริการในส่วนของอาหาร Functional แล้วก็ในส่วนของผลิตภัณฑ์เสริมอาหาร แล้วก็ในส่วน นอกจากนั้น ยังมีในเรื่องของผลิตภัณฑ์ กำจัดแมลง กำจัดสารพิษนะคะ หรือในเรื่องของยาฆ่าแมลงที่ปนเปื้อนซึ่งตัวนี้ผลิตจาก… หรือเรียกว่า Sinotic อาหารฟังก์ชันนี่ก็จะเป็นอาหารบางกลุ่ม เช่น อาหารที่สำหรับผู้ป่วย เช่น ผู้ป่วยที่ไม่สามารถที่จะ… มีโรคประจำตัว เช่น โรคไต หรือแม้กระทั่งผู้ป่วยที่จะต้องให้อาหารทางสายยางนะคะ ในอีกส่วนหนึ่งก็คือส่วนบริการวิเคราะห์ทดสอบนะคะ การวิเคราะห์ ทดสอบนี่ ตั้งแต่ปากนะคะ การย่อยอาหารในลำไส้นะคะ กระเพาะอาหารในลำไส้เล็กและลำไส้ใหญ่นะคะ ซึ่งการให้การทดสอบนี่ เพื่อจะทดสอบประสิทธิภาพของผลิตภัณฑ์ ความปลอกภัยนะคะ สำหรับการขึ้นทะเบียนผลิตภัณฑ์ซึ่งตรงนี้เราจะให้บริการพระพุทธเจ้าค่ะ และจะช่วยในการปิด GAP ของตัวอุตสาหกรรมอาหารนะคะ ในส่วนของผู้ที่ได้ประโยชน์ ตั้งแต่เกษตรกรต้นน้ำ ในการผลิตวัตถุดิบแล้วก็ผู้ประกอบการในส่วนของการประกอบอุตสาหกรรมอาหาร และผู้ประกอบการที่ผลิตอาหารจนถึงผู้บริโภค ซึ่งเรามีเป้าหมายว่าอยากเปลี่ยนบทบาทเราเป็นผู้นำเข้า เป็นผู้ผลิต แล้วก็จำหน่ายต่างประเทศพระพุทธเจ้าค่ะ ค่ะ ต่างประเทศ</w:t>
      </w:r>
    </w:p>
    <w:p>
      <w:pPr>
        <w:pStyle w:val="BodyText"/>
      </w:pPr>
      <w:r>
        <w:t xml:space="preserve">(สมเด็จพระกนิษฐาธิราชเจ้า กรมสมเด็จพระเทพรัตนราชสุดาฯ สยามบรมราชกุมารี) ตอนนั้นที่มีการอาหารที่เขาให้ทางสายยาง</w:t>
      </w:r>
    </w:p>
    <w:p>
      <w:pPr>
        <w:pStyle w:val="BodyText"/>
      </w:pPr>
      <w:r>
        <w:t xml:space="preserve">(ผู้ถวายรายงานหญิง) ค่ะ // โดยปกติแล้วอาหารฟังก์ชันมีความหมายที่จะให้พลังงาน แล้วอิ่มแล้วนี่ ยังทำอย่างอื่นได้ด้วย เช่น เติมสารอาหารบางอย่าง คนแข็งแรงขึ้น โดยคำจำกัดความพระพุทธเจ้าค่ะ</w:t>
      </w:r>
    </w:p>
    <w:p>
      <w:pPr>
        <w:pStyle w:val="BodyText"/>
      </w:pPr>
      <w:r>
        <w:t xml:space="preserve">(สมเด็จพระกนิษฐาธิราชเจ้า กรมสมเด็จพระเทพรัตนราชสุดาฯ สยามบรมราชกุมารี) ดูแล้วสิ่งที่ต่างประเทศเขาทำ เขาทำได้ละเอียดกว่าเรา</w:t>
      </w:r>
    </w:p>
    <w:p>
      <w:pPr>
        <w:pStyle w:val="BodyText"/>
      </w:pPr>
      <w:r>
        <w:t xml:space="preserve">(ผู้ถวายรายงานชาย) แต่จริง ๆ ส่วนใหญ่วัตถุดิบเป็นจากเรา เราไปเข้ากระบวนการที่นู่น มีความคิดว่าเรามีเครื่องไม้เครื่องมือทำไมเราไม่ช่วยไทยในการทำสิ่งเหล่านี้พระพุทธเจ้าค่ะ ยังมีเรื่องของการเอาบางอย่างมาผสมกัน แล้วให้การดูดซึมได้ดีขึ้น ซึ่งตรงนี้ยังเป็นเรื่องที่ต้องทำต่อ ต่อไปต่อไปจะเป็นเชิงพื้นที่พระพุทธเจ้าค่ะ</w:t>
      </w:r>
    </w:p>
    <w:p>
      <w:pPr>
        <w:pStyle w:val="BodyText"/>
      </w:pPr>
      <w:r>
        <w:t xml:space="preserve">(ผู้ถวายรายงานชาย) ขอพระราชทานกราบบังคมทูลทรงทราบ ฝ่าละอองพระบาท ใต้ฝ่าละอองพระบาท ขับเคลื่อนเศรษฐกิจ BCG สาขาเกษตรขอพระราชานุญาตถวายรายงานเกี่ยวกับเรื่องการพัฒนา BCG เกษตร พร้อมทั้ง ท่านอาจารย์ธัญลักษณ์ ทั้งหมดนี้จะเป็นกลุ่มที่ทำงานที่เกี่ยวข้องกับเรื่องของโครงการ ที่เกี่ยวกับการพัฒนา ยกระดับรายได้ของเกษตรกรและเกษตรสมัยใหม่ และเส้นทางแม่นำโขงซึ่งอาจจะเรียกว่าเป็น… ตรงนี้เป็นจุดปัญหาของเกษตรกร นั่นก็คือเรื่องของพันธุ์ของข้าวเหนียวและก็กระบวนการที่จะใช้องค์ความรู้ในการปลูกข้าวเหนียวซึ่งจะทำให้มีผลผลิตที่ค่อนข้างต่ำ ทีม สวทช. ก็ให้งบประมาณ แล้วก็ทีมอาจารย์ทั้งหมด ในส่วนของทางมหาวิทยาลัย ของ สวทช. และของ BIOTEC ในส่วนของมหาวิทยาลัยในพื้นที่ทั้งหมด เพื่อที่จะให้เกิดการขับเคลื่อนเรื่องของกระบวนการในการทำงาน เกี่ยวกับเรื่องการพัฒนา ผลิตสินค้า โดยใช้หลักการ 4P Publซึ่ง 4P นี่จะเป็นในการที่จะเป็นเงื่อนไขการขับเคลื่อนให้เกิดนวัตกรรม ก็มีการทำกิจกรรม 4 กิจกรรใหญ่ ๆ กิจกรรมทั้งหมดที่มีอยู่ในเรื่องของการปลูกข้าวเหนียว ในการคัดเลือกพันธุ์ ไปสอนเกษตรประมาณ 3,000 กว่าคน ในการที่จะอบรมให้รับรู้ ว่าสายพันธุ์ที่ดีนั้นนี่ เป็นอย่างไร แล้วก็เปลี่ยนหลักคิดของเกษตรกรซื้อพันธุ์มาปลูก เพื่อที่จะเป็นผลิตภัณฑ์เพื่อที่จะขาย ซึ่งทำให้ปีที่ผ่านมาก็มีรายได้สูงขึ้ย เรื่องที่ 2 ก็คือ จะมองภาพว่าตัวข้าวนี่ ข้าวเหนียวนี่ สามารถแปรรูปเพิ่มมูลค่าเอาไปทำอะไรได้บ้าง ผู้ประกอบการในพื้นที่ในการที่จะเพิ่มมูลค่าสินค้าการเกษตร ก็มีผลิตภัณฑ์ที่นำมาถวายพระองค์ท่านที่ได้เห็นภาพอยู่ตรงนี้ เรื่องที่ 3 จะเป็นเรื่องของการเชื่อมโยงวัฒนธรรมเกษตร และวัฒนธรรมพื้นที่ในเรื่องของการท่องเที่ยว ในเรื่องของการสร้างนวัตกรรมต่าง ๆ เพิ่มขึ้นมา แล้วก็ทำให้เกิดการเชื่อมโยงกันทำให้ยั่งยืนในสังคมของพื้นที่ ใช้เทคโนโลยีเกี่ยวกับเรื่องดิจิทัล Data ต่าง ๆ สามารถที่จะบอกให้เกษตรกรรับรู้ได้ว่า ถ้าถ่ายรูปแล้วนี่ มีสีมีการเปลี่ยนแปลงของต้นข้าวอย่างไรนั้นนี่ สามารถที่จะตอบโจทย์กับตัวทีมอาจารย์ที่บอกว่าโรคอะไรแล้วก็แก้ไขอย่างไร แล้วก็ทั้งหมดนี้ ก็จะเป็นผลิตภัณฑ์ที่เจาะออกมาจากแปลงนา ว่าจะสามารถต่อยอดกับอะไรได้บ้าง ทั้งไม่ว่าจะเป็นส่วนที่การลดใช้พลังงาน การที่จะให้เพิ่มมูลค่าขึ้นมา ในช่วงที่ผ่านมาเรามีปัญหาเกี่ยวกับเรื่องของปุ๋ยราคาแพงมาก นี่ กลายเป็นตัวพืชที่มีความสำคัญแล้วก็สามารถเพิ่มโปรตีนเพิ่มออกซิเจนสูงมาก กิจกรรมต่าง ๆ ได้มากมาย ในส่วนอาหารสัตว์ และส่วนปุ๋ยสำหรับพืชนะครับ ในการที่จะใช้ปลูกข้าวเหนียว เยอะครับ</w:t>
      </w:r>
    </w:p>
    <w:p>
      <w:pPr>
        <w:pStyle w:val="BodyText"/>
      </w:pPr>
      <w:r>
        <w:t xml:space="preserve">(สมเด็จพระกนิษฐาธิราชเจ้า กรมสมเด็จพระเทพรัตนราชสุดาฯ สยามบรมราชกุมารี) เขาทำหลายอย่างพูดทุกวันจนเบื่อกับตัวเอง พูดทั้งวันเลย ทำปุ๋ยเอง เพราะว่าเราจะให้ชาวบ้านทุกคนทำ … ก็ให้ทำบัญชีบุคคล ครัวเรือน ปุ๋ยเคมี พยายามให้ทำ ก็ต้องสอนทีละอย่างในส่วนของปุ๋ยเคมีนอกจากว่าจะมีราคาแพง อาจจะมีปัญหาสิ่งแวดล้อม ไปจนถึง PM2.5 ด้วยพะยะค่ะ เช่น มีไนโตเจนออกไซด์เกิดปฏิกิริยาแล้ว ในตัวที่สร้าง Pm 2.5 จำนวนหนึ่ง ในการสร้างPM2.5 ด้วย</w:t>
      </w:r>
    </w:p>
    <w:p>
      <w:pPr>
        <w:pStyle w:val="BodyText"/>
      </w:pPr>
      <w:r>
        <w:t xml:space="preserve">(สมเด็จพระกนิษฐาธิราชเจ้า กรมสมเด็จพระเทพรัตนราชสุดาฯ สยามบรมราชกุมารี) แต่ว่าเราก็ใช้เศษอาหาร ของเหลือ เป็นอาหารสัตว์ แต่จะต้องออกแบบช่วยชาวบ้าน เพราะว่าปุ๋ยชาวบ้านใช้ยาก</w:t>
      </w:r>
    </w:p>
    <w:p>
      <w:pPr>
        <w:pStyle w:val="BodyText"/>
      </w:pPr>
      <w:r>
        <w:t xml:space="preserve">(สมเด็จพระกนิษฐาธิราชเจ้า กรมสมเด็จพระเทพรัตนราชสุดาฯ สยามบรมราชกุมารี) ใช้มูลสัตว์ // กรุณาติดต่อให้สั่งการไปที่ลูกน้อง พรุ่งนี้จะประชุมกัน ให้ไปช่วยปลูกพืช</w:t>
      </w:r>
    </w:p>
    <w:p>
      <w:pPr>
        <w:pStyle w:val="BodyText"/>
      </w:pPr>
      <w:r>
        <w:t xml:space="preserve">(สมเด็จพระกนิษฐาธิราชเจ้า กรมสมเด็จพระเทพรัตนราชสุดาฯ สยามบรมราชกุมารี)ก็ออกไปแถว ๆ ฝนเทียม แม่น้ำโขง แต่ก่อน… ไปจากแถวนั้น// เขาสั่งไปที่ // ท่าน ตรงนี้ก็เป็นแปลงที่ดึงส่วนที่เกี่ยวข้องกับแปลงข้าว เขาก็หาสัตว์ใหม่ ๆ อย่างตอนนี้ก็ไก่ง่วงอะไรก็…</w:t>
      </w:r>
    </w:p>
    <w:p>
      <w:pPr>
        <w:pStyle w:val="BodyText"/>
      </w:pPr>
      <w:r>
        <w:t xml:space="preserve">(ผู้ถวายรายงานชาย) เริ่มต้ม</w:t>
      </w:r>
    </w:p>
    <w:p>
      <w:pPr>
        <w:pStyle w:val="BodyText"/>
      </w:pPr>
      <w:r>
        <w:t xml:space="preserve">(สมเด็จพระกนิษฐาธิราชเจ้า กรมสมเด็จพระเทพรัตนราชสุดาฯ สยามบรมราชกุมารี) เพาะแพร่พันธุ์ไก่ แล้วก็ไก่ไข่ ก็ให้เขาทำมากหน่อย เพราะนอกจากนักเรียนแล้วไปให้ผู้ปกครอง หรือว่าคุณแม่ หญิงตั้งครรภ์ อะไรพวกนี้ด้วยไม่ใช่เฉพาะให้แต่เด็กนักเรียน</w:t>
      </w:r>
    </w:p>
    <w:p>
      <w:pPr>
        <w:pStyle w:val="BodyText"/>
      </w:pPr>
      <w:r>
        <w:t xml:space="preserve">(ผู้ถวายรายงานชาย) พระพุทธเจ้าค่ะ ให้กับอาจารย์ที่</w:t>
      </w:r>
    </w:p>
    <w:p>
      <w:pPr>
        <w:pStyle w:val="BodyText"/>
      </w:pPr>
      <w:r>
        <w:t xml:space="preserve">(สมเด็จพระกนิษฐาธิราชเจ้า กรมสมเด็จพระเทพรัตนราชสุดาฯ สยามบรมราชกุมารี) แล้วก็เรื่องคณิตศาสตร์ คิดเลข ต้นทุน กำไร</w:t>
      </w:r>
    </w:p>
    <w:p>
      <w:pPr>
        <w:pStyle w:val="BodyText"/>
      </w:pPr>
      <w:r>
        <w:t xml:space="preserve">(ผู้ถวายรายงานชาย) พระพุทธเจ้าค่ะ</w:t>
      </w:r>
    </w:p>
    <w:p>
      <w:pPr>
        <w:pStyle w:val="BodyText"/>
      </w:pPr>
      <w:r>
        <w:t xml:space="preserve">(สมเด็จพระกนิษฐาธิราชเจ้า กรมสมเด็จพระเทพรัตนราชสุดาฯ สยามบรมราชกุมารี) มันก็จะได้วิชาคณิตศาสตร์และก็การเขียนหนังสือ หัดเขียน สอนภาษาไทย สอนคณิตศาสตร์ วิทยาศาสตร์อะไรนี่ กับในกิจกรรมเกษตรอะไรพวกนี้</w:t>
      </w:r>
    </w:p>
    <w:p>
      <w:pPr>
        <w:pStyle w:val="BodyText"/>
      </w:pPr>
      <w:r>
        <w:t xml:space="preserve">(ผู้ถวายรายงานชาย) จริง ๆ ดีกว่าเรียนในห้องอีกเพราะว่าถ้าเกิดว่าใช้งานจริงเด็กจะช่วยพ่อแม่ได้</w:t>
      </w:r>
    </w:p>
    <w:p>
      <w:pPr>
        <w:pStyle w:val="BodyText"/>
      </w:pPr>
      <w:r>
        <w:t xml:space="preserve">(ผู้ถวายรายงานชาย) เด็กที่ทานไข่ไก่นี่พระพุทธเจ้าค่ะ เพิ่มขึ้น แปรรูปแล้วก็ให้เป็นอาหารต่าง ๆ แล้วก็ทำปลา ก็ พวกทางด้านกรมประมงก็สอนเรื่องการถนอมอาหารได้เยอะ</w:t>
      </w:r>
    </w:p>
    <w:p>
      <w:pPr>
        <w:pStyle w:val="BodyText"/>
      </w:pPr>
      <w:r>
        <w:t xml:space="preserve">(ผู้ถวายรายงานชาย) พระพุทธเจ้าค่ะ</w:t>
      </w:r>
    </w:p>
    <w:p>
      <w:pPr>
        <w:pStyle w:val="BodyText"/>
      </w:pPr>
      <w:r>
        <w:t xml:space="preserve">(สมเด็จพระกนิษฐาธิราชเจ้า กรมสมเด็จพระเทพรัตนราชสุดาฯ สยามบรมราชกุมารี) และชาวบ้านก็ทำธุรกิจแล้วก็เข้าไปสอนเรื่องการใช้ธุรกิจออนไลน์ พวกนี้ จะซื้อข้าวซื้อของให้สักหน่อย แต่ว่าจะใช้กับเกษตรเอาไปสอนวิชาต่าง ๆ ได้เยอะ แต่ไก่งวง กระหม่อมให้โจทย์ไว้</w:t>
      </w:r>
    </w:p>
    <w:p>
      <w:pPr>
        <w:pStyle w:val="BodyText"/>
      </w:pPr>
      <w:r>
        <w:t xml:space="preserve">(สมเด็จพระกนิษฐาธิราชเจ้า กรมสมเด็จพระเทพรัตนราชสุดาฯ สยามบรมราชกุมารี) ใช่ก็จะได้ช่วยเยอะ ดูแลยังมีลูกน้องเก่า พระพุทธเจ้าค่ะ แล้วก็ให้แก่คุณอาช่วยดูพัฒนาที่ดินเขาก็ยังมี Power อยู่</w:t>
      </w:r>
    </w:p>
    <w:p>
      <w:pPr>
        <w:pStyle w:val="BodyText"/>
      </w:pPr>
      <w:r>
        <w:t xml:space="preserve">(ผู้ถวายรายงานชาย) ต้องอาศัยบารมี</w:t>
      </w:r>
    </w:p>
    <w:p>
      <w:pPr>
        <w:pStyle w:val="BodyText"/>
      </w:pPr>
      <w:r>
        <w:t xml:space="preserve">(สมเด็จพระกนิษฐาธิราชเจ้า กรมสมเด็จพระเทพรัตนราชสุดาฯ สยามบรมราชกุมารี) ก็ช่วยพูดอธิบดีปัจจุบัน เขาก็ดีนะ</w:t>
      </w:r>
    </w:p>
    <w:p>
      <w:pPr>
        <w:pStyle w:val="BodyText"/>
      </w:pPr>
      <w:r>
        <w:t xml:space="preserve">(ผู้ถวายรายงานชาย) ก็ยิ่งงานของทูลกระหม่อม</w:t>
      </w:r>
    </w:p>
    <w:p>
      <w:pPr>
        <w:pStyle w:val="BodyText"/>
      </w:pPr>
      <w:r>
        <w:t xml:space="preserve">(สมเด็จพระกนิษฐาธิราชเจ้า กรมสมเด็จพระเทพรัตนราชสุดาฯ สยามบรมราชกุมารี) นักเรียนกรมวิชาการ ที่กรมวิชาการเกษตรก็เป็นนักเรียนจิตรลดา ก็ดีได้ช่วย</w:t>
      </w:r>
    </w:p>
    <w:p>
      <w:pPr>
        <w:pStyle w:val="BodyText"/>
      </w:pPr>
      <w:r>
        <w:t xml:space="preserve">(ผู้ถวายรายงานชาย) ต่อไปจะเป็นด้านราชบุรีโมเดล ซึ่งเรา ในส่วนของ BCG จริง ๆ น่าจะเกิดขึ้นจากในพื้นที่เราก็เลยใช้พื้นที่นำร่อง 5 จังหวัด มี ราชบุรีเป็น 1 ใน 5 จังหวัด ที่ทำกิจกรรมอยู่ทางด้าน BCG เขามีคณะกรรมการจังหวัด ซึ่งผู้ว่าราชการจังหวัดเป็นประธาน บอกว่าเขามีปัญหาอะไรบ้าง แล้วจะให้ช่วยประเด็นเรื่องของหมูที่มีประเด็นในเรื่องของโรคระบาดก็บอกว่าเรามีปัญหาเรื่องของวัคซีน โรคระบาดของหมูระบาด ซึ่งทาง สปก. ก็ได้ให้งานวิจัยเกี่ยวกับเรื่องวัคซักับเรื่องข้าวเปลือกก็เสร็จแล้ว ชุดตรวจที่ตรวจในโรคเหมือนกับที่ตรวจ COVID พระพุทธเจ้าค่ะ ก็พัฒนามาจาก… ส่วนทางนี้ก็เป็นเรื่องของพืชผักปลอดภัย และทีนี้ก็เน้นเรื่องของชีวพันธุ์ ทีนี้เนื่องจากชีวพันธุ์ จะใช้ฉีดในระยะใกล้ เราก็เลยพัฒนารถไถ ตามต้นแบบ เพื่อให้เกษตรกรทำได้เอง ใช้โดรนบิน เพราะว่าโดรนบินจะฉีดได้จากด้านบน ต้องการให้ฉีดในด้านข้างของพระพุทธเจ้าค่ะ เพราะเป็นชีวภัณฑ์ ที่ด้านข้างด้วยพระพุทธเจ้าค่ะ</w:t>
      </w:r>
    </w:p>
    <w:p>
      <w:pPr>
        <w:pStyle w:val="BodyText"/>
      </w:pPr>
      <w:r>
        <w:t xml:space="preserve">(สมเด็จพระกนิษฐาธิราชเจ้า กรมสมเด็จพระเทพรัตนราชสุดาฯ สยามบรมราชกุมารี) ที่แบบตรวจเวลาดู นอกเรื่องแล้วพระพุทธเจ้าค่ะ</w:t>
      </w:r>
    </w:p>
    <w:p>
      <w:pPr>
        <w:pStyle w:val="BodyText"/>
      </w:pPr>
      <w:r>
        <w:t xml:space="preserve">(ผู้ถวายรายงานชาย) ได้หารือกับท่าน ทำปุ๋ยอินทรีย์และปุ๋ยหมัก</w:t>
      </w:r>
    </w:p>
    <w:p>
      <w:pPr>
        <w:pStyle w:val="BodyText"/>
      </w:pPr>
      <w:r>
        <w:t xml:space="preserve">(พิธีกรหญิง) ค่ะ อาจารย์คะ สรุปนิดหนึ่ง บูธที่ผ่าน ๆ นะคะ // ครับ การจัดงานในครั้งนี้นะคะ 28-31 มีนาคม 2566 ถ้าเกิดว่าท่านผู้ชมที่สนใจจะเข้าชมนิทรรศการนะคะ หรือว่านักลงทุนนะคะ ที่อยากจะมาดูหรือว่าอยากจะซื้อสิทธิบัตรลิขสิทธิ์จากสวทช.ก็มีชมได้ค่ะ ในงานเรามีกิจกรรมหลายอย่างนะครับ มีสัมมนา มีรายการวิชาการสำหรับเยาวชน กว่า 53 รายการ มีนิทรรศการ นอกจากนั้นเรายังเปิดเป็น Open House นะครับ อย่างไรก็ตรวจสอบรายละเอียดและลงทะเบียน มี Lab เปิด ประมาณ 43 Lab นะครับ ให้เข้าชม ที่น่าสนใจอีกเรื่องจะเป็น R&amp;B Pitching คือเดี๋ยวนี้เป็นเทรนหลาย ๆ แห่งเหมือนกันหมดในประเทศไทยนะครับ ก็คือกระตุ้นให้นักวิจัย ให้อาจารย์นะครับ ให้นักศึกษานี่ พยายามออกผลิตภัณฑ์ที่ใช้งานได้จริงแล้วก็หาผู้มาลงทุนเรียกว่า Pitching นะครับ นำเสนอในเวลาสั้น ๆ และก็คนฟังเห็นภาพชัดว่ามันจะก่อให้เกิดรายได้ ให้เห็นภาพชัดว่ามีรายได้ รายการนะครับ ซึ่งพร้อมจะให้มาลงทุนนะครับ</w:t>
      </w:r>
    </w:p>
    <w:p>
      <w:pPr>
        <w:pStyle w:val="BodyText"/>
      </w:pPr>
      <w:r>
        <w:t xml:space="preserve">(พิธีกรหญิง) ค่ะ ก็เข้าไปดูได้ในเว็บไซต์ อันนี้อะไรนะคะ // ครับ nstda.or.ซึ่งมันยาว ท่านจำไม่ได้ ผมทราบแน่นอน ท่านก็เขียนแค่ NAC ครับ nac2023 ก็เข้าได้เลย ใช่ครับ ใช้พลังเทคโนโลยีครับ</w:t>
      </w:r>
    </w:p>
    <w:p>
      <w:pPr>
        <w:pStyle w:val="BodyText"/>
      </w:pPr>
      <w:r>
        <w:t xml:space="preserve">(พิธีกรหญิง) ตอนนี้เราอยู่ที่ ราชบุรีโมเดลนะคะ เป็นเกี่ยวกับเรื่องเกษตรกรนะคะ เป็นการนำวิทยาศาสตร์ เทคโนโลยีนะคะ ไปประยุกต์ใช้เชิงพื้นที่ค่ะ ในนิทรรศการนี้นะคะ ก็เป็นการนำตัวอย่างพื้นที่ที่จังหวัดราชบุรีนะคะ มาแสดงผลงานวิจัย นวัตกรรม ที่เราได้มีการลงพื้นที่ไปให้ประชาชนได้รับชมค่ะ ซึ่งจะมีทั้งผลงานที่มีทั้งด้านการเกษตรนะคะ ก็คือด้านพืชนะคะ ก็ได้แก่ มะพร้าวน้ำหอมนะคะ หรือว่าด้านปศุสัตว์ เมื่อกี้ก็จะเป็นสุกร กุ้งก้ามกราม เป็นต้นค่ะ</w:t>
      </w:r>
    </w:p>
    <w:p>
      <w:pPr>
        <w:pStyle w:val="BodyText"/>
      </w:pPr>
      <w:r>
        <w:t xml:space="preserve">(พิธีกรชาย) จริง ๆ อยู่ในหมวดของสิ่งที่เขาตั้งชื่อมีกลุ่มจังหวัดหลาย ๆ จังหวัดที่เป็นเป้าหมายนะคะ แต่ว่าช่วงแรกนี่จะมี 5 จังหวัดนำร่องนะครับ ราชบุรีก็เป็น 1 ใน 5 จังหวัดนั้น สรุปอย่างนี้นะครับ พยายามให้จังหวัดดึงผลิตภัณฑ์เด่นของตัวเองนะครับ ยกตัวอย่าง ถ้าเป็นพืชพันธุ์ทางการเกษตรหรือเป็นสัตว์นี่ ก็ทำให้ได้เป็นพืชพันธุ์ของประจำถิ่น อย่างที่หลายท่านอาจจะชินหูอย่าง GI นะครับ ระบุที่มาที่ไป แล้วก็เพิ่มมูลค่าได้ จากนั้นนี่ เอาตัวเทคโนโลยีเข้าไปช่วย ยกตัวอย่างเมื่อกี้นี้ ท่านผู้นำพูกถึงแอปซึ่งวิเคราะห์สภาพของพืชได้ ก็คือมีแอปฯ ที่เราถ่ายนะครับ ถ่ายภาพใบพืชได้ แล้วจะรู้เลยนะครับ ว่าพืชชนิดนั้นขาดแร่ธาตุอะไร ซึ่งเราก็ทำให้เพิ่มไปได้ เราก็ยังใช้ความรู้เรื่องของ DNA เรื่องพันธุกรรมนี่ คัดพันธุ์ที่เราต้องการนะครับ โดยจะต้องเป็นพันธุ์ ซึ่งทางจังหวัดต่าง ๆ คัดมาเป็นเบื้องต้นครับ</w:t>
      </w:r>
    </w:p>
    <w:p>
      <w:pPr>
        <w:pStyle w:val="BodyText"/>
      </w:pPr>
      <w:r>
        <w:t xml:space="preserve">(พิธีกรหญิง) ค่ะ อย่างที่ราชบุรีมีการทำโมเดลแล้วก็ได้ขยายกว้างขวางขึ้นไปนะคะ ราชบุรีบอกว่าประสบความสำเร็จ เป็นที่ถูกใจ เป็นที่ยอมรับของเจ้าของกิจการ เพราะว่าบ้านเรานี่ เป็นเกษตรกรกันเยอะนะคะ ก็ทำผลิตภัณฑ์ทางการเกษตรตอนนี้ได้ขยายไปอย่างกว้างขวางไหมคะ ค่ะ มีทั้งหมด 4 จังหวัดนำร่องค่ะ มีจังหวัดเชียงรายนะคะ จังหวัดลำปาง จังหวัดอุดรธานี จังหวัดนครพนมค่ะ ที่มีการเริ่มนำ BCG นะคะ เข้าไปขับเคลื่อนชุมชนนะคะ จะทำให้เกิดการสร้างมูลค่าเพิ่มนะคะ อย่างครบวงจนในชุมชนค่ะ ก็เป็นการสร้างรายได้เพิ่มนะคะ โดยใช้เทคโนโลยีเข้ามาเพิ่มเติมในส่วนที่เราทำอยู่ประเป็นประจำนะคะ</w:t>
      </w:r>
    </w:p>
    <w:p>
      <w:pPr>
        <w:pStyle w:val="BodyText"/>
      </w:pPr>
      <w:r>
        <w:t xml:space="preserve">(พิธีกรชาย) ในส่วนราชบุรีโมเดลเขาก็เลือกสินค้าเป้าหมายมา 6 ชนิดนะครับ มะพร้าวน้ำหอม สุกร พืชพันธุ์เกษตรปลอดภัย อินทรีย์ อ้อยลงนาง กุ้งก้ามกราม และก็วัวนมครับ ผมยกตัวอย่างนะครับ สุกรนี่ จังหวัดราชบุรีเป็นจังหวัดที่เลี้ยงสุกรมาที่สุดในประเทศนะครับ แต่ว่าเป็นครั้งคราวก็มีผลกระทบจากโรคต่าง ๆ เช่น โรคปากและเท้าเปื่อย ที่แอฟริกาในสุกร โดย BIOITEC นี่ก็คิดค้นตัววัคซีน โดยวัคซีน ซึ่งสามารถป้องกันการระบาดได้เป็นอย่างดี อัปเดตวัคซีนใหม่ ๆ ออกมาเรื่อย ๆ ตรงนี้มันจะกลับไปยัง platform ก่อนหน้านี้นะครับ ก็คือกระบวนการในการสร้างวัคซีนนี่มันเป็นแพลตฟอร์มแบบหนึ่งใน พอเกิด COVID ขึ้นนี่ วิจัยกับสุกรสามารถขยับมาทำเรื่อง COVID เพราะมันติดกับคนได้ทันที เพราะว่าเป็น platform อย่างที่ว่าครับ</w:t>
      </w:r>
    </w:p>
    <w:p>
      <w:pPr>
        <w:pStyle w:val="BodyText"/>
      </w:pPr>
      <w:r>
        <w:t xml:space="preserve">(ผู้ถวายรายงานหญิง) สีสวยแล้วก็อยู่ได้นาน ซึ่งตอบโจทย์ธุรกิจที่ส่งออก</w:t>
      </w:r>
    </w:p>
    <w:p>
      <w:pPr>
        <w:pStyle w:val="BodyText"/>
      </w:pPr>
      <w:r>
        <w:t xml:space="preserve">(สมเด็จพระกนิษฐาธิราชเจ้า กรมสมเด็จพระเทพรัตนราชสุดาฯ สยามบรมราชกุมารี) ต้องรอออก รอชุดใหม่</w:t>
      </w:r>
    </w:p>
    <w:p>
      <w:pPr>
        <w:pStyle w:val="BodyText"/>
      </w:pPr>
      <w:r>
        <w:t xml:space="preserve">(ผู้ถวายรายงานหญิง) ค่ะ เปรียบเทียบกับสเปรย์น้ำเฉย ๆ จะเห็นผลมากค่ะ รวมทั้งปุ๋ย Nano ที่ส่งธาตุอาหารรองเสริม ซึ่งมีการถ่ายทอดให้กับเอกชนไปใช้แล้ว ใช้กับทุเรียน เพิ่มผลผลิตได้ 20-50 เปอร์เซ็นต์ ตอนนี้ใช้กับข้าว ปทุมธานีพันธุ์หนึ่ง แล้วก็ข้าวอินทรีย์ที่เชียงรายพระพุทธเจ้าค่ะ อันนี้เป็นปุ๋ย…</w:t>
      </w:r>
    </w:p>
    <w:p>
      <w:pPr>
        <w:pStyle w:val="BodyText"/>
      </w:pPr>
      <w:r>
        <w:t xml:space="preserve">(สมเด็จพระกนิษฐาธิราชเจ้า กรมสมเด็จพระเทพรัตนราชสุดาฯ สยามบรมราชกุมารี) ที่วังสระปทุมขนาดมันมีหนาม แต่มันหมดนี่ กุ้งเป็นโรค</w:t>
      </w:r>
    </w:p>
    <w:p>
      <w:pPr>
        <w:pStyle w:val="BodyText"/>
      </w:pPr>
      <w:r>
        <w:t xml:space="preserve">(ผู้ถวายรายงานหญิง) ผู้ประกอบการที่ระยองนี่ เกือบจะล้มละลาย แล้วใช้ปุ๋ยแล้วรื้นฟื้นแล้วส่งออกได้ ปัจจุบัน มีผลกระทบเรื่องการส่งออก เรื่องทุนทั้งหลาย พันกว่าล้านบาทพระพุทธเจ้าค่ะ</w:t>
      </w:r>
    </w:p>
    <w:p>
      <w:pPr>
        <w:pStyle w:val="BodyText"/>
      </w:pPr>
      <w:r>
        <w:t xml:space="preserve">(ผู้ถวายรายงานชาย) ปกติอาจจะกังวลกันแต่ NPK ซึ่งเป็นธาตุหลัก แต่บางทีดินนี่</w:t>
      </w:r>
    </w:p>
    <w:p>
      <w:pPr>
        <w:pStyle w:val="BodyText"/>
      </w:pPr>
      <w:r>
        <w:t xml:space="preserve">(สมเด็จพระกนิษฐาธิราชเจ้า กรมสมเด็จพระเทพรัตนราชสุดาฯ สยามบรมราชกุมารี) ไม่ แต่ตอนเด็ก ๆ เรียนธาตุอะไร</w:t>
      </w:r>
    </w:p>
    <w:p>
      <w:pPr>
        <w:pStyle w:val="BodyText"/>
      </w:pPr>
      <w:r>
        <w:t xml:space="preserve">(ผู้ถวายรายงานชาย) พวกธาตุรอง</w:t>
      </w:r>
    </w:p>
    <w:p>
      <w:pPr>
        <w:pStyle w:val="BodyText"/>
      </w:pPr>
      <w:r>
        <w:t xml:space="preserve">(ผู้ถวายรายงานหญิง) Copper เด็ก ๆ เรียนจนจำชื่อไม่ได้</w:t>
      </w:r>
    </w:p>
    <w:p>
      <w:pPr>
        <w:pStyle w:val="BodyText"/>
      </w:pPr>
      <w:r>
        <w:t xml:space="preserve">(ผู้ถวายรายงานหญิง) เป็นหมูโลหะไอออนพระพุทธเจ้าค่ะ</w:t>
      </w:r>
    </w:p>
    <w:p>
      <w:pPr>
        <w:pStyle w:val="BodyText"/>
      </w:pPr>
      <w:r>
        <w:t xml:space="preserve">(ผู้ถวายรายงานหญิง) ซึ่งพืช…</w:t>
      </w:r>
    </w:p>
    <w:p>
      <w:pPr>
        <w:pStyle w:val="BodyText"/>
      </w:pPr>
      <w:r>
        <w:t xml:space="preserve">(พิธีกรหญิง) ท่านผู้ชมคะ อย่างนี้นะคะ เป็นงานวิจัยของนักวิจัยไทย ประเทศไทยนี่มีการนำเข้าปุ๋ยจากต่างชาติมูลค่ามากมาย รวมทั้งไม่เกิดประโยชน์อย่างแท้จริง รวมทั้ง ผลเสียแล้วก็ผลกระทบต่อสุขภาพร่างกาย ตอนนี้ปุ๋ยมีการแพร่หลายหรือยังคะตอนนี้ ถ่ายทอด มีบริษัทที่เริ่มเข้ามาขอใช้สิทธิในการผลิตนะครับ ประเด็นนะครับ ก็คือการใช้ปุ๋ยของเมืองไทยนี่ ยังเป็นการใช้แบบเหวี่ยงแหนะครับ ก็คือใช้ไปในปริมาณมากโดยหวังว่าจะเหลือพอให้พืชนำไปใช้ได้ แต่ว่าในเกษตรในระบบ Smart Farming รุ่นใหม่ เราไม่ทำแบบนั้นนะครับ ยกตัวอย่างเช่น เราทำปุ๋ยคีเลสนี่ เตรียมให้อยู่ในรูปค่อย ๆ ปล่อยตัวธาตุมานะครับ ธาตุที่ใส่เข้าไปเป็นธาตุรอง ซึ่งบางครั้งนี่ เราพบว่าปัญหานี่ ดินไม่ได้ขาก NPK ที่เป็นธาตุหลักนะครับ 3 ตัว แต่เราขาดแมกนีเซียม ซัลเฟอร์ หรือว่าเหล็ก เหล่านี้เข้าไปในปุ๋ยคีเลต ซึ่งมันจะปล่อยมาทีละน้อย ฉะนั้น ก็สามารถให้ปุ๋ยตรงตามเวลา ตรงตามตำแหน่งที่ต้องการโดยปุ๋ยค่อย ๆ ออกมา วิธีนี้ก็ประยัดด้วยแล้วก็มีประสิทธิภาพมากกว่าด้วยครับ</w:t>
      </w:r>
    </w:p>
    <w:p>
      <w:pPr>
        <w:pStyle w:val="BodyText"/>
      </w:pPr>
      <w:r>
        <w:t xml:space="preserve">(พิธีกรหญิง) ซึ่งไม่ต้องใช้ไปจำนวนเยอะใช่ไหมคะ ค่อย ๆ ให้ ค่อย ๆ ให้ ทำให้ประหยัดด้วยนะคะ สำหรับเจ้าของกิจการนะคะ แล้วตำแหน่งที่ให้นี่ ปกติเราจะนึกว่าเราจะต้องให้จากทางรากนะครับ พืชบางชนิดมีการรับปุ๋ย ซึ่งมีประสิทธิภาพ อาจจะฉีดพ่นทางใบได้ด้วย ซึ่งเราก็ Spec ของการให้ด้วยนะครับ</w:t>
      </w:r>
    </w:p>
    <w:p>
      <w:pPr>
        <w:pStyle w:val="BodyText"/>
      </w:pPr>
      <w:r>
        <w:t xml:space="preserve">(พิธีกรหญิง) ค่ะ ซึ่งทางผู้ปลูกเองนะคะ นี่ก็ต้องศึกษาพืชพันธุ์ของตัวเองด้วยว่า เขาสามารถรับสารอาหารได้ทางไหนนะคะ</w:t>
      </w:r>
    </w:p>
    <w:p>
      <w:pPr>
        <w:pStyle w:val="BodyText"/>
      </w:pPr>
      <w:r>
        <w:t xml:space="preserve">(ผู้ถวายรายงานชาย) ได้รับความร่วมมือจาก MTEC นะครับ มาให้การปรึกษามีผู้ประกอบการจำนวน 6 รายครับเข้ารวมโครงการมีความพร้อมและมีความตั้งที่จะพัฒนา Product ของตัวเองให้ยั่งยืน โครงการที่ 1 เป็นโครงการของ… ซึ่งเป็นผู้ผลิตภัณฑ์ไม้นะครับ มาหารือกับทางที่ปรึกษาว่า ไม้ของตนเองเป็นไม้ที่ดี แต่จากการออกแบบที่ผิดพลาดทำให้เกิดเศษไม้เยอะ มีวัสดุ ลักษณะของชิ้นส่วนที่มีลักษณะขนาดต่างกันมากมาย พอเข้าสู่หลักโครงการก็เลยใช้หลักของ Modular design เหมือนตัวตัวเลโก้น่ะครับ คือ เลือกใช้ตัวชิ้นส่วนให้น้อยที่สุดนะครับ แล้วก็สามารถประกอบ อันนี้คือโต๊ะแล้วก็เก้าอี้ปิกนิก ไปสามารถถอดทุกชิ้นครับ ไม้ทุกชิ้นที่ผ่านการใช้งานแล้วภายใต้โครงการนี้สามารถนำไปใช้งานใหม่ได้ทุกชิ้นเลยนะครับ จะไม่มีรอยที่เสียเลย ก่อนหน้านี้ทุกส่วนที่เป็นรอยต่อนะครับ ส่วนลิ้นจะโดนตัด เพราะฉะนั้นถ้าส่วนที่เราจะใช้ใหม่ ชิ้นส่วนจะยิ่งเล็กลง ยิ่งเล็กลง แต่ภายใต้โครงการนี้…</w:t>
      </w:r>
    </w:p>
    <w:p>
      <w:pPr>
        <w:pStyle w:val="BodyText"/>
      </w:pPr>
      <w:r>
        <w:t xml:space="preserve">(สมเด็จพระกนิษฐาธิราชเจ้า กรมสมเด็จพระเทพรัตนราชสุดาฯ สยามบรมราชกุมารี) … ที่เรามีตอนนี้ใช้เท่าไร ใช่ครับ เป็นหลักคิดแบบโมดูลาดีไซน์เป็นหลักคิดแบบ Modular Desiบริษัทที่ 2 ครับ เป็นบริษัทที่ผลิตตัวเมล็ดพลาสติดคอมพาวน์อุตสาหกรรมยานยนต์ชั้นสูง ที่บริสุทธิ์ครับ แต่เนื่องจากกระแสรักษ์โลกมากให้ใช้พลาสติกคอมพาวน์ก็เข้าสู่โครงการ ปัจจุบันนี้สามารถใช้พลาสติกที่ใช้งานแล้ว 66 เปอร์เซ็นต์ของชิ้นส่วน ขึ้นรูปแล้วมีมาตรฐานตามที่ผู้ผลิต ครับผม ครับ</w:t>
      </w:r>
    </w:p>
    <w:p>
      <w:pPr>
        <w:pStyle w:val="BodyText"/>
      </w:pPr>
      <w:r>
        <w:t xml:space="preserve">(สมเด็จพระกนิษฐาธิราชเจ้า กรมสมเด็จพระเทพรัตนราชสุดาฯ สยามบรมราชกุมารี) เพื่อน รุ่นพี่ ดุน่าดูเลย…เขาหยิบออกแล้วต้องใช้ของที่ใช้ได้ ไม่ให้ทิ้ง ไม่ให้ทิ้งไม่ให้อะไรสักอย่าง</w:t>
      </w:r>
    </w:p>
    <w:p>
      <w:pPr>
        <w:pStyle w:val="BodyText"/>
      </w:pPr>
      <w:r>
        <w:t xml:space="preserve">(ผู้ถวายรายงานชาย) SCG อยู่แล้ว แต่ก็อยากจะเป็นผู้นำทางด้านโซลูชันหมุนเวียน ปกติ เศษพลาสติกของถุง… ของ SCG Chemical แต่ถ้าทำเก้าอี้ได้หมดครับ แต่ข้อจำกัด ก็คือใช้ได้ประเภทอย่างนี้ สิ่งที่ SCG คิดภายใต้โครงการนี้ ก็คือว่าจะทำอย่างไรให้เม็ดพลาสติกมีลักษณะดีที่สุดใกล้เคียงกับพลาสติกที่ได้มาจากกระบวนการตั้งแต่ต้น คือ ก็มีการใช้การพิมพ์ให้น้อยลง</w:t>
      </w:r>
    </w:p>
    <w:p>
      <w:pPr>
        <w:pStyle w:val="BodyText"/>
      </w:pPr>
      <w:r>
        <w:t xml:space="preserve">(สมเด็จพระกนิษฐาธิราชเจ้า กรมสมเด็จพระเทพรัตนราชสุดาฯ สยามบรมราชกุมารี) ที่ใช้ได้นี่ การขนส่งให้พ้นจากโรงเรียนไป ในส่วนของการสะสมและขนส่งต่อไปครับ ช่วยเก็บครับ ตัวนี้ ก็คือ ครับ</w:t>
      </w:r>
    </w:p>
    <w:p>
      <w:pPr>
        <w:pStyle w:val="BodyText"/>
      </w:pPr>
      <w:r>
        <w:t xml:space="preserve">(ผู้ถวายรายงานชาย) อีกเจ้าหนึ่งที่หน้าสนใจ ที่เข้าสู่โครงการนี้ก็คือปกติน่ะครับ ผักกาดนกพิราบจะขายดีมาก ก็จะเลือกใจดี ๆ นะครับ แต่เนื่องจากว่าเกษตรกรไม่ทราบหัวใหญ่บ้างหัวเล็กบ้าง โครงการนี้ว่าทำอย่างไรจะได้หัวที่ดีมากที่สุด และจะสามารถให้เศษที่มีครับ ผลิตเป็น Product ที่มีประโยชน์ และก็เป็นความต้องการของอีกตลาดหนึ่งได้ ก็เข้าสู่กระบวนการพัฒนาครับ อื่น ๆ ก็อย่างที่… อันนี้ก็คือการจัดหา ศึกษาแล้วก็ให้ความรู้ ผู้ประกอบการอันนี้ความรู้ส่งต่อไปว่าผักกาดที่ดีสุด จะได้หัวที่พอดีแล้วอร่อยที่สุด โรงงานเหลือเศษน้อยที่สุดครับผม อธิบดีจะเป็นส่วนของการถวายรายงาน Cirecular เน้นเรื่องของการหมุนเวียนทรัพยากรไปเรื่อย ๆ แล้วก็ใช้กันอยู่อย่างนั้น ก็จะมีการพัฒนาตัวนี้ออกมาเป็น Product ตัวใหม่ครับ พระพุทธเจ้าค่ะ</w:t>
      </w:r>
    </w:p>
    <w:p>
      <w:pPr>
        <w:pStyle w:val="BodyText"/>
      </w:pPr>
      <w:r>
        <w:t xml:space="preserve">(พิธีกรหญิง) ท่านผู้ชมคะ ตอนนี้นิทรรศการ สรุปบูธเมื่อสักครู่ที่ผ่านมาด้วยนะคะ</w:t>
      </w:r>
    </w:p>
    <w:p>
      <w:pPr>
        <w:pStyle w:val="BodyText"/>
      </w:pPr>
      <w:r>
        <w:t xml:space="preserve">(พิธีกรชาย) โครงการที่เป็นทางด้านวิทยาศาสตร์และเทคโนโลยีนี่ BCG ตัวบูธต่าง ๆ ในตอนต้นที่ดูมานี่ ความรู้ทางด้าน Bio คือด้านชีวภาพนี่ มาใช้เกี่ยวกับการเกษตรนะครับ อุตสาหกรรมต่าง ๆ แล้วก็ถัดมา ที่เพิ่งดูไปเมื่อกี้ เป็นตัว C Circular economy ยกตัวอย่างงานนะครับ เช่น การออกแบบของตัวอย่าง ทำให้ทุกชิ้นนี่นำกลับมาใช้ใหม่ได้นะครับ อันหลังสุดที่เห็นธุรกิจผักกาดดอกได้พอดี ๆ เหลือเศษน้อยมาก เอาไปใช้ประโยชน์ได้ อันนี้ก็มีมุมมองแบบ Curcurar นะครับ หรือออกแบบถุงนม ว่าอย่างไหนมันเอากลับมามากที่สุด</w:t>
      </w:r>
    </w:p>
    <w:p>
      <w:pPr>
        <w:pStyle w:val="BodyText"/>
      </w:pPr>
      <w:r>
        <w:t xml:space="preserve">(พิธีกรหญิง) ค่ะ บูธถัดมาก็จะเป็นเรื่อง… อันนี้ก็จะตอบเรื่องเศรษฐกิจหมุนเวียนเช่นเดียวกัน จะช่วยให้ประเทศนะคะ ผู้ผลิตชีวภาพนะคะ รายใหญ่ของโลกนะคะ จะทำการผลิตพลาสติดชีวภาพนี้นะคะ กับสินค้าของเกษตรไทย ช่วยลดการปล่อยก๊าชคาบอนไดออกไซด์นะะตให้เราก็จะเริ่มมีการนำพลาสติกต่าง ๆ ไปประยุกต์เป็นพลาสติดชีวภาพ ซึ่งพลาสติกที่สลายตัวได้นะคะ แล้วก็ลดคาร์บอนค่ะ // ผมขยายความนิดหนึ่คำว่า</w:t>
      </w:r>
      <w:r>
        <w:t xml:space="preserve"> </w:t>
      </w:r>
      <w:r>
        <w:t xml:space="preserve">“</w:t>
      </w:r>
      <w:r>
        <w:t xml:space="preserve">ชีวภาพ</w:t>
      </w:r>
      <w:r>
        <w:t xml:space="preserve">”</w:t>
      </w:r>
      <w:r>
        <w:t xml:space="preserve"> </w:t>
      </w:r>
      <w:r>
        <w:t xml:space="preserve">นี่ ก็คือเอาชิ้นส่วนของพืชเข้าไปอยู่ในกระบวนการผลิตพลาสติก เช่น มันสัมปะหลัง เป็นต้น จะทำให้พลาสติกที่ได้มันย่อยสลายในธรรมชาติได้ง่ายขึ้นเหมือนภาชนะที่เห็นอยู่ทั่วไป พลาสติกใช้รีไซเคิล แก้ว ถ้วย ชาม พวกแก้ว ถ้วย ชาม ของโครงการนี้นะคะ เนื่องจากพระเมตตาของสมพระกนิษฐาธิราชเจ้านะคะ ได้นำพลาสติกชีวภาพนี้ค่ะ ไปใช้อยู่ในร้านกาแฟชายทุ่งนะคะ ก็ทำให้เริ่มมีเกิดการมีความนิยมมากขึ้นในปัจจุบันด้วยค่ะ</w:t>
      </w:r>
    </w:p>
    <w:p>
      <w:pPr>
        <w:pStyle w:val="BodyText"/>
      </w:pPr>
      <w:r>
        <w:t xml:space="preserve">(ผู้ถวายรายงานชาย) ภาครัฐ ภาคเอกชนแล้วก็ต่างประเทศที่พยายามจะทำมาตรฐานที่ชัดเจน ออกแบบฉลากผลิตภัณฑ์ ได้รับการสนับสนุนจากกระทรวงการคลังเรื่องสิทธิประโยชน์ครับ ซึ่งวันนี้การใช้ชีวภาพเหล่านี้ก็จะได้สิทธิประโยชน์ 120 เปอร์เซ็นต์ พยามจะทำให้เป็น 300 เปอร์เซ็นต์พระพุทธเจ้าค่ะ เพราะจะสูงกว่าพลาสติกปกติ ชีวภาพแล้วขั้นตอนนี้ไม่ต้องกินแล้วทั้ง ๆ ที่ต้องกินเพราะว่า… เขาเพิ่งทำเสร็จแล็บ ออกสู่แล้วก็ค่อยยังชั่ว</w:t>
      </w:r>
    </w:p>
    <w:p>
      <w:pPr>
        <w:pStyle w:val="BodyText"/>
      </w:pPr>
      <w:r>
        <w:t xml:space="preserve">(ผู้ถวายรายงานชาย) เป็น Presentor ไอ้มะม่วงอะไรนั่นอร่อย</w:t>
      </w:r>
    </w:p>
    <w:p>
      <w:pPr>
        <w:pStyle w:val="BodyText"/>
      </w:pPr>
      <w:r>
        <w:t xml:space="preserve">(พิธีกรชาย) ในส่วนของต้นทุนจะสูงกว่าพลาสติกที่มาจากตัวเคมีพระพุทธเจ้าค่ะ /นี่เราอาจจะนำภาพมาให้ท่านผู้ชมไม่ครบถ้วนนะคะ ให้อาจารย์เล่าสักนิดหนึ่ง นิทรรศการมีอะไรอีกที่น่าสนใจคะ</w:t>
      </w:r>
    </w:p>
    <w:p>
      <w:pPr>
        <w:pStyle w:val="BodyText"/>
      </w:pPr>
      <w:r>
        <w:t xml:space="preserve">(พิธีกรหญิง) ค่ะ สำหรับการถ่ายทอดนะคะ จริง ๆ วันนี้ จะมีอีก 1 นิทรรศการนะคะ เป็นเทคโนโลยีอุตสาหกรรมเปลี่ยนผ่านไปสู่สังคมสีเขียวนะคะ ซึ่งนิทรรศการส่วนนี้นะคะ ก็จะมีการแสดงพลังงานประเภทแบตเตอรัชีนะคะ ที่ สวทช. เองก็ได้เนรมิตทั้งภาคการศึกษา แล้วก็ภาคเอกชนนะคะ แล้วก็ตัวอย่างผลงานนคะ เป็นแพ็กแบตเตอรี่ที่ใช้ในอุตสาหกรรมยานยนต์แล้วนะคะ แล้วก็มีเรื่องมาแสดงให้ชมด้วยค่ะ</w:t>
      </w:r>
    </w:p>
    <w:p>
      <w:pPr>
        <w:pStyle w:val="BodyText"/>
      </w:pPr>
      <w:r>
        <w:t xml:space="preserve">(พิธีกรชาย) มีบูธอีกเยอะเลยนะครับ ยกตัวอย่าง อย่างเช่น ชุดเรียน Coding นะครับ เราก็ทำต่อกันมาหลายปีแล้วก็มีรายละเอียด อุปกรณ์ มีวิธีการที่สนุก ๆ เพิ่มขึ้นตลอดเวลา มีงานวิจัยเกี่ยวกับยางยา มีงานวิจัยเกี่ยวกับชุดตรวจเชื้อรานะครีับ สารพิษจากเชื้อรา อีกหลายอย่างเลยครับ อีกน้ำซึมผ่านเร็วเป็นต้นครับ</w:t>
      </w:r>
    </w:p>
    <w:p>
      <w:pPr>
        <w:pStyle w:val="BodyText"/>
      </w:pPr>
      <w:r>
        <w:t xml:space="preserve">(พิธีกรหญิง) ค่ะ เช่นเดียวกันนะคะ ก็จะมีบูธที่บริการเกี่ยวกับของ สวทช. นะคะ ให้กับภาคอุตสาหกรรมต่าง ๆ นะคะ ทั้งในส่วนที่เป็นโครงสร้างพื้นฐานเทคโนโลยีแห่งชาตินะคะ โครงสร้างพื้นฐานทางชีวภาพนะคะ ศูนย์วิศวกรรมสวทช. และบริการเทคโนโลยีดิจิทัลค่ะ และนอกจากนี้ยังมีผลงานเทคโนโลยีต่าง ๆ เป็นเทคโนโลยีต่าง ๆ ที่พร้อมถ่ายทอดค่ะ // เรียกว่าบูธนิทรรศการที่น่าสนใจค่ะอาจารย์ ค่ะ เล่าให้ท่านผู้ชมฟังสักหนิดหนึ่งเทคโนโลยีกักเก็บพลังงานนะคะ ซึ่งในนิทรรศการนี้นะคะ สวทช. ได้ที่เราได้ร่วมพัฒนากับภาครัฐ ภาคเอกชนนะคะ ของแพคแบตเตอรี ซึ่งสามารถติดตั้งนะคะ ในสถานีชาร์จให้กับโดยเป็นระบบแพลตฟอร์มสับเปลี่ยนแบตเตอรี่ให้กับมอเตอร์ไซค์ไฟฟ้า โดยที่เมื่อก่อนนะคะ มอเตอร์ไซต์ต้องจำกัดและยี่ห้อของใครของมัน</w:t>
      </w:r>
    </w:p>
    <w:p>
      <w:pPr>
        <w:pStyle w:val="BodyText"/>
      </w:pPr>
      <w:r>
        <w:t xml:space="preserve">(พิธีกรหญิง) จึงจะได้ใช้</w:t>
      </w:r>
    </w:p>
    <w:p>
      <w:pPr>
        <w:pStyle w:val="BodyText"/>
      </w:pPr>
      <w:r>
        <w:t xml:space="preserve">(พิธีกรหญิง) ใช่ค่ะ เป็นแพลตฟอร์มกลางไม่ว่าจะเป็นมอเตอร์ไซค์ยี่ห้ออะไรก็ร่วมใช้ในแพ็กแบตเตอรี่ได้นะคะ เชิญคุณผู้ชมไปชมวีดิทัศน์นะคะ เรื่อง สวทช. ขุมพลังหลัก วทน. สู่ความยั่งยืนกันก่อนค่ะ เตรียมพบกับการประชุมวิชาการ สวทกลับมา on site เต็มรูปแบบ 28-31 มีนาคม พุทธศักราช โมเดลเศรษฐกิจแบบ BCG สู่ความยั่งยืน</w:t>
      </w:r>
    </w:p>
    <w:p>
      <w:pPr>
        <w:pStyle w:val="BodyText"/>
      </w:pPr>
      <w:r>
        <w:t xml:space="preserve">(พิธีกรหญิง) ช่วงท้ายของการถ่ายทอดสดนะคะ ขอเชิญชวนท่านผู้ชมที่ดูอยากเข้ามาชมงาน อยากดูนวัตกรรมอะไร เรียนเชิญเลยค่ะ</w:t>
      </w:r>
    </w:p>
    <w:p>
      <w:pPr>
        <w:pStyle w:val="BodyText"/>
      </w:pPr>
      <w:r>
        <w:t xml:space="preserve">(พิธีกรชาย) ในงานประชุมวิชาการประจําปี สวทช. ครั้งที่ 18 นะครับ เรามีทั้งงานสัมนานะครับ งานฝึกอบรมให้ความรู้เยาวชนนะครับ มีนิทรรศการ มี Open House มี R&amp;B สนใจสามารถเข้าไปดูรายละเอียดนะครับ ใช้คำว่า</w:t>
      </w:r>
      <w:r>
        <w:t xml:space="preserve"> </w:t>
      </w:r>
      <w:r>
        <w:t xml:space="preserve">“</w:t>
      </w:r>
      <w:r>
        <w:t xml:space="preserve">NAC</w:t>
      </w:r>
      <w:r>
        <w:t xml:space="preserve">”</w:t>
      </w:r>
      <w:r>
        <w:t xml:space="preserve"> </w:t>
      </w:r>
      <w:r>
        <w:t xml:space="preserve">2023 นะครับ NAC2023 ค้นใน Google ดูนะครับ เข้าไปดูในรายละเอียด น่าจะมีที่ท่านสนใจอยู่ครับ</w:t>
      </w:r>
    </w:p>
    <w:p>
      <w:pPr>
        <w:pStyle w:val="BodyText"/>
      </w:pPr>
      <w:r>
        <w:t xml:space="preserve">(พิธีกรหญิง) ซึ่งในงานนะคะ มีจัด 4 วันนะคะ ตั้งแต่วันนี้นะคะ 28 มีนาคมจนถึงวันศุกร์ที่ 31 มีนาคม นะคะ โดยการเดินทางนะคะ ก็สามารถมาที่อาคารศูนย์ประชุมอุทยานวิทยาศาสตร์ ประเทศไทย จังหวัดปทุมธานีนะคะ ซึ่งอาคารตรงนี้นะคะ อยู่ตรงไหนนะคะ ก็คือมาจากหมอชิตนะคะ มาที่มหาวิทยาลัยธรรมศาสตร์ ศูนย์ รังสิตนะคะ สวทช. เอง ก็อยู่ในรั้วเดียวกันกับ ม.ธรรมศาสตร์ มาได้ไม่ยากค่ะ</w:t>
      </w:r>
    </w:p>
    <w:p>
      <w:pPr>
        <w:pStyle w:val="BodyText"/>
      </w:pPr>
      <w:r>
        <w:t xml:space="preserve">(พิธีกรหญิง) ค่ะ วันนี้นะคะ หมดเวลาถ่ายทอดสด พระราชดำเนินเปิดการประชุมวิชาการ ประจำปี 2566 ของสำนักพัฒนาวิทยาศาสตร์และเทคโนโลยีแห่งชาตช่วงท้ายนี้นะคะ ต้องขอขอบพระคุณ ดร.รวิศา นะคะ นักวิเคราะห์อวุโสสวทช. และ ดร.นำชัย ชีววิวัฒน์ ผ่ายสร้างสรรค์สื่อและผลิตภัณฑ์ สวทช. ค่ะ ดิฉัน อารยา สุดวิเศษศักดิ์ ลาท่านผู้ชมไปพร้อมกันตรงนี้ สวัสดีค่ะ</w:t>
      </w:r>
    </w:p>
    <w:p>
      <w:pPr>
        <w:pStyle w:val="BodyText"/>
      </w:pPr>
      <w:r>
        <w:t xml:space="preserve">(พิธีกรหญิง) สวัสดีค่ะ</w:t>
      </w:r>
    </w:p>
    <w:p>
      <w:pPr>
        <w:pStyle w:val="BodyText"/>
      </w:pPr>
      <w:r>
        <w:t xml:space="preserve">(พิธีกรชาย) สวัสดีครับ</w:t>
      </w:r>
    </w:p>
    <w:p>
      <w:pPr>
        <w:pStyle w:val="BodyText"/>
      </w:pPr>
      <w:r>
        <w:t xml:space="preserve">[เสียงดนตรี] /</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4T03:05:59Z</dcterms:created>
  <dcterms:modified xsi:type="dcterms:W3CDTF">2024-01-04T03:05:59Z</dcterms:modified>
</cp:coreProperties>
</file>

<file path=docProps/custom.xml><?xml version="1.0" encoding="utf-8"?>
<Properties xmlns="http://schemas.openxmlformats.org/officeDocument/2006/custom-properties" xmlns:vt="http://schemas.openxmlformats.org/officeDocument/2006/docPropsVTypes"/>
</file>